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609][</w:t>
      </w:r>
      <w:proofErr w:type="gramEnd"/>
      <w:r w:rsidR="00E02303" w:rsidRPr="00E02303">
        <w:rPr>
          <w:rFonts w:ascii="Arial" w:hAnsi="Arial" w:cs="Arial"/>
          <w:b/>
          <w:sz w:val="24"/>
          <w:lang w:val="en-US"/>
        </w:rPr>
        <w:t>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34F0CC4B" w14:textId="30867ECF" w:rsidR="0001013D" w:rsidRDefault="00FE4AF1"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FE4AF1">
            <w:pPr>
              <w:jc w:val="both"/>
              <w:rPr>
                <w:lang w:eastAsia="zh-CN"/>
              </w:rPr>
            </w:pPr>
            <w:hyperlink r:id="rId11" w:history="1">
              <w:r w:rsidR="000C7E77" w:rsidRPr="0081456F">
                <w:rPr>
                  <w:rStyle w:val="Hyperlink"/>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FE4AF1" w:rsidP="00655E0C">
            <w:pPr>
              <w:jc w:val="both"/>
              <w:rPr>
                <w:rFonts w:eastAsia="Times New Roman"/>
              </w:rPr>
            </w:pPr>
            <w:hyperlink r:id="rId12" w:history="1">
              <w:r w:rsidR="00655E0C" w:rsidRPr="00BB5472">
                <w:rPr>
                  <w:rStyle w:val="Hyperlink"/>
                  <w:rFonts w:hint="eastAsia"/>
                  <w:lang w:eastAsia="zh-CN"/>
                </w:rPr>
                <w:t>y</w:t>
              </w:r>
              <w:r w:rsidR="00655E0C" w:rsidRPr="00BB5472">
                <w:rPr>
                  <w:rStyle w:val="Hyperlink"/>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22119938" w14:textId="28C259C6" w:rsidR="00DC2BD2" w:rsidRDefault="00FE4AF1" w:rsidP="00DC2BD2">
            <w:pPr>
              <w:jc w:val="both"/>
              <w:rPr>
                <w:lang w:eastAsia="zh-CN"/>
              </w:rPr>
            </w:pPr>
            <w:hyperlink r:id="rId13" w:history="1">
              <w:r w:rsidR="00DC2BD2" w:rsidRPr="00586C43">
                <w:rPr>
                  <w:rStyle w:val="Hyperlink"/>
                </w:rPr>
                <w:t>l</w:t>
              </w:r>
              <w:r w:rsidR="00DC2BD2" w:rsidRPr="00586C43">
                <w:rPr>
                  <w:rStyle w:val="Hyperlink"/>
                  <w:rFonts w:eastAsiaTheme="minorEastAsia"/>
                  <w:lang w:eastAsia="zh-CN"/>
                </w:rPr>
                <w:t>ixiaolong1@xiaomi.com</w:t>
              </w:r>
            </w:hyperlink>
            <w:r w:rsidR="00DC2BD2">
              <w:rPr>
                <w:rFonts w:eastAsiaTheme="minorEastAsia"/>
                <w:lang w:eastAsia="zh-CN"/>
              </w:rPr>
              <w:t xml:space="preserve"> </w:t>
            </w:r>
          </w:p>
        </w:tc>
      </w:tr>
      <w:tr w:rsidR="007B67C7" w14:paraId="477AB436" w14:textId="77777777">
        <w:trPr>
          <w:trHeight w:val="261"/>
        </w:trPr>
        <w:tc>
          <w:tcPr>
            <w:tcW w:w="1794" w:type="dxa"/>
            <w:shd w:val="clear" w:color="auto" w:fill="auto"/>
          </w:tcPr>
          <w:p w14:paraId="04844995" w14:textId="3C5BD4BF" w:rsidR="007B67C7" w:rsidRDefault="007B67C7" w:rsidP="00DC2BD2">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4126" w:type="dxa"/>
            <w:shd w:val="clear" w:color="auto" w:fill="auto"/>
          </w:tcPr>
          <w:p w14:paraId="620786AF" w14:textId="738E55A5" w:rsidR="007B67C7" w:rsidRDefault="007B67C7" w:rsidP="00DC2BD2">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55C6D232" w14:textId="07B45BB9" w:rsidR="007B67C7" w:rsidRDefault="007B67C7" w:rsidP="00DC2BD2">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F720CC" w14:paraId="625607C1" w14:textId="77777777">
        <w:trPr>
          <w:trHeight w:val="261"/>
          <w:ins w:id="1" w:author="OPPO- Liu yang" w:date="2021-01-29T17:57:00Z"/>
        </w:trPr>
        <w:tc>
          <w:tcPr>
            <w:tcW w:w="1794" w:type="dxa"/>
            <w:shd w:val="clear" w:color="auto" w:fill="auto"/>
          </w:tcPr>
          <w:p w14:paraId="4592A922" w14:textId="6814AB77" w:rsidR="00F720CC" w:rsidRDefault="00F720CC" w:rsidP="00F720CC">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266F5F23" w14:textId="7C02F421" w:rsidR="00F720CC" w:rsidRDefault="00F720CC" w:rsidP="00F720CC">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19A176C4" w14:textId="185C9884" w:rsidR="00F720CC" w:rsidRDefault="00F720CC" w:rsidP="00F720CC">
            <w:pPr>
              <w:jc w:val="both"/>
              <w:rPr>
                <w:ins w:id="4" w:author="OPPO- Liu yang" w:date="2021-01-29T17:57:00Z"/>
                <w:rStyle w:val="Hyperlink"/>
                <w:lang w:eastAsia="zh-CN"/>
              </w:rPr>
            </w:pPr>
            <w:r>
              <w:rPr>
                <w:rFonts w:hint="eastAsia"/>
                <w:lang w:eastAsia="zh-CN"/>
              </w:rPr>
              <w:t>l</w:t>
            </w:r>
            <w:r>
              <w:rPr>
                <w:lang w:eastAsia="zh-CN"/>
              </w:rPr>
              <w:t>iuyangbj@oppo.com</w:t>
            </w:r>
          </w:p>
        </w:tc>
      </w:tr>
      <w:tr w:rsidR="005C116D" w14:paraId="42474B7D" w14:textId="77777777">
        <w:trPr>
          <w:trHeight w:val="261"/>
        </w:trPr>
        <w:tc>
          <w:tcPr>
            <w:tcW w:w="1794" w:type="dxa"/>
            <w:shd w:val="clear" w:color="auto" w:fill="auto"/>
          </w:tcPr>
          <w:p w14:paraId="21AB84C7" w14:textId="15202D94" w:rsidR="005C116D" w:rsidRDefault="005C116D" w:rsidP="005C116D">
            <w:pPr>
              <w:jc w:val="both"/>
              <w:rPr>
                <w:rFonts w:eastAsiaTheme="minorEastAsia"/>
                <w:lang w:eastAsia="zh-CN"/>
              </w:rPr>
            </w:pPr>
            <w:r>
              <w:rPr>
                <w:lang w:eastAsia="zh-CN"/>
              </w:rPr>
              <w:t>Lenovo, Motorola Mobility</w:t>
            </w:r>
          </w:p>
        </w:tc>
        <w:tc>
          <w:tcPr>
            <w:tcW w:w="4126" w:type="dxa"/>
            <w:shd w:val="clear" w:color="auto" w:fill="auto"/>
          </w:tcPr>
          <w:p w14:paraId="4C1197F7" w14:textId="0E8151D9" w:rsidR="005C116D" w:rsidRDefault="005C116D" w:rsidP="005C116D">
            <w:pPr>
              <w:jc w:val="both"/>
              <w:rPr>
                <w:rFonts w:eastAsiaTheme="minorEastAsia"/>
                <w:lang w:eastAsia="zh-CN"/>
              </w:rPr>
            </w:pPr>
            <w:r>
              <w:rPr>
                <w:lang w:eastAsia="zh-CN"/>
              </w:rPr>
              <w:t xml:space="preserve">Robin Thomas </w:t>
            </w:r>
          </w:p>
        </w:tc>
        <w:tc>
          <w:tcPr>
            <w:tcW w:w="4253" w:type="dxa"/>
            <w:shd w:val="clear" w:color="auto" w:fill="auto"/>
          </w:tcPr>
          <w:p w14:paraId="59FFB81E" w14:textId="122DA576" w:rsidR="005C116D" w:rsidRDefault="005C116D" w:rsidP="005C116D">
            <w:pPr>
              <w:jc w:val="both"/>
              <w:rPr>
                <w:lang w:eastAsia="zh-CN"/>
              </w:rPr>
            </w:pPr>
            <w:r>
              <w:rPr>
                <w:lang w:eastAsia="zh-CN"/>
              </w:rPr>
              <w:t>rthomas7@lenovo.com</w:t>
            </w: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lastRenderedPageBreak/>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5" w:name="OLE_LINK14"/>
            <w:bookmarkStart w:id="6"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5"/>
    <w:bookmarkEnd w:id="6"/>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Can the AD validity be only for short duration (</w:t>
            </w:r>
            <w:proofErr w:type="spellStart"/>
            <w:r>
              <w:rPr>
                <w:lang w:val="en-GB" w:eastAsia="zh-CN"/>
              </w:rPr>
              <w:t>i.e</w:t>
            </w:r>
            <w:proofErr w:type="spellEnd"/>
            <w:r>
              <w:rPr>
                <w:lang w:val="en-GB" w:eastAsia="zh-CN"/>
              </w:rPr>
              <w:t xml:space="preserv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lastRenderedPageBreak/>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3156A1" w14:paraId="417F839B" w14:textId="77777777" w:rsidTr="00A14C9A">
        <w:tc>
          <w:tcPr>
            <w:tcW w:w="1447" w:type="dxa"/>
          </w:tcPr>
          <w:p w14:paraId="5AA50EBB" w14:textId="06698ECF" w:rsidR="003156A1" w:rsidRDefault="003156A1" w:rsidP="003156A1">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0932FC72" w14:textId="1A9849F5" w:rsidR="003156A1" w:rsidRDefault="003156A1" w:rsidP="003156A1">
            <w:pPr>
              <w:pStyle w:val="3GPPText"/>
              <w:rPr>
                <w:lang w:val="en-GB" w:eastAsia="zh-CN"/>
              </w:rPr>
            </w:pPr>
            <w:r>
              <w:rPr>
                <w:rFonts w:hint="eastAsia"/>
                <w:lang w:val="en-GB" w:eastAsia="zh-CN"/>
              </w:rPr>
              <w:t>Y</w:t>
            </w:r>
          </w:p>
        </w:tc>
        <w:tc>
          <w:tcPr>
            <w:tcW w:w="6990" w:type="dxa"/>
          </w:tcPr>
          <w:p w14:paraId="040B5318" w14:textId="77777777" w:rsidR="003156A1" w:rsidRDefault="003156A1" w:rsidP="003156A1">
            <w:pPr>
              <w:pStyle w:val="3GPPText"/>
              <w:rPr>
                <w:lang w:val="en-GB" w:eastAsia="zh-CN"/>
              </w:rPr>
            </w:pPr>
          </w:p>
        </w:tc>
      </w:tr>
      <w:tr w:rsidR="00F720CC" w14:paraId="571CA8DA" w14:textId="77777777" w:rsidTr="00A14C9A">
        <w:tc>
          <w:tcPr>
            <w:tcW w:w="1447" w:type="dxa"/>
          </w:tcPr>
          <w:p w14:paraId="16B350F0" w14:textId="50F35BA4" w:rsidR="00F720CC" w:rsidRDefault="00F720CC" w:rsidP="00F720CC">
            <w:pPr>
              <w:pStyle w:val="3GPPText"/>
              <w:rPr>
                <w:lang w:val="en-GB" w:eastAsia="zh-CN"/>
              </w:rPr>
            </w:pPr>
            <w:r>
              <w:rPr>
                <w:rFonts w:hint="eastAsia"/>
                <w:lang w:val="en-GB" w:eastAsia="zh-CN"/>
              </w:rPr>
              <w:t>o</w:t>
            </w:r>
            <w:r>
              <w:rPr>
                <w:lang w:val="en-GB" w:eastAsia="zh-CN"/>
              </w:rPr>
              <w:t>ppo</w:t>
            </w:r>
          </w:p>
        </w:tc>
        <w:tc>
          <w:tcPr>
            <w:tcW w:w="1525" w:type="dxa"/>
          </w:tcPr>
          <w:p w14:paraId="7834C813" w14:textId="230F857C" w:rsidR="00F720CC" w:rsidRDefault="00F720CC" w:rsidP="00F720CC">
            <w:pPr>
              <w:pStyle w:val="3GPPText"/>
              <w:rPr>
                <w:lang w:val="en-GB" w:eastAsia="zh-CN"/>
              </w:rPr>
            </w:pPr>
            <w:r>
              <w:rPr>
                <w:rFonts w:hint="eastAsia"/>
                <w:lang w:val="en-GB" w:eastAsia="zh-CN"/>
              </w:rPr>
              <w:t>Y</w:t>
            </w:r>
          </w:p>
        </w:tc>
        <w:tc>
          <w:tcPr>
            <w:tcW w:w="6990" w:type="dxa"/>
          </w:tcPr>
          <w:p w14:paraId="1BEC6648" w14:textId="77777777" w:rsidR="00F720CC" w:rsidRDefault="00F720CC" w:rsidP="00F720CC">
            <w:pPr>
              <w:pStyle w:val="3GPPText"/>
              <w:rPr>
                <w:lang w:val="en-GB" w:eastAsia="zh-CN"/>
              </w:rPr>
            </w:pPr>
          </w:p>
        </w:tc>
      </w:tr>
      <w:tr w:rsidR="0055034E" w14:paraId="0F45EB7D" w14:textId="77777777" w:rsidTr="00A14C9A">
        <w:tc>
          <w:tcPr>
            <w:tcW w:w="1447" w:type="dxa"/>
          </w:tcPr>
          <w:p w14:paraId="102477D7" w14:textId="59B11C79" w:rsidR="0055034E" w:rsidRDefault="0055034E" w:rsidP="0055034E">
            <w:pPr>
              <w:pStyle w:val="3GPPText"/>
              <w:rPr>
                <w:lang w:val="en-GB" w:eastAsia="zh-CN"/>
              </w:rPr>
            </w:pPr>
            <w:r>
              <w:rPr>
                <w:lang w:val="en-GB" w:eastAsia="zh-CN"/>
              </w:rPr>
              <w:t>Lenovo, Motorola Mobility</w:t>
            </w:r>
          </w:p>
        </w:tc>
        <w:tc>
          <w:tcPr>
            <w:tcW w:w="1525" w:type="dxa"/>
          </w:tcPr>
          <w:p w14:paraId="621624C8" w14:textId="7A9E34FB" w:rsidR="0055034E" w:rsidRDefault="0055034E" w:rsidP="0055034E">
            <w:pPr>
              <w:pStyle w:val="3GPPText"/>
              <w:rPr>
                <w:lang w:val="en-GB" w:eastAsia="zh-CN"/>
              </w:rPr>
            </w:pPr>
            <w:r>
              <w:rPr>
                <w:lang w:val="en-GB" w:eastAsia="zh-CN"/>
              </w:rPr>
              <w:t>Y</w:t>
            </w:r>
          </w:p>
        </w:tc>
        <w:tc>
          <w:tcPr>
            <w:tcW w:w="6990" w:type="dxa"/>
          </w:tcPr>
          <w:p w14:paraId="068DF6E9" w14:textId="22637806" w:rsidR="0055034E" w:rsidRDefault="0055034E" w:rsidP="0055034E">
            <w:pPr>
              <w:pStyle w:val="3GPPText"/>
              <w:rPr>
                <w:lang w:val="en-GB" w:eastAsia="zh-CN"/>
              </w:rPr>
            </w:pPr>
            <w:r>
              <w:rPr>
                <w:lang w:val="en-GB" w:eastAsia="zh-CN"/>
              </w:rPr>
              <w:t xml:space="preserve">RAN2 should confirm RAN1’s conclusion from RAN2 perspective. </w:t>
            </w: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lastRenderedPageBreak/>
        <w:t xml:space="preserve">MAC procedure/L1 signalling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7" w:name="_Toc56686472"/>
            <w:bookmarkStart w:id="8" w:name="_Toc57112053"/>
            <w:bookmarkStart w:id="9" w:name="_Toc57112172"/>
            <w:bookmarkStart w:id="10" w:name="_Toc57112271"/>
            <w:bookmarkStart w:id="11" w:name="_Toc57112397"/>
            <w:bookmarkStart w:id="12" w:name="_Toc57112496"/>
            <w:bookmarkStart w:id="13" w:name="_Toc57116992"/>
            <w:bookmarkStart w:id="14" w:name="_Toc57117091"/>
            <w:r w:rsidRPr="004935C6">
              <w:t>2</w:t>
            </w:r>
            <w:r w:rsidRPr="004935C6">
              <w:tab/>
              <w:t>References</w:t>
            </w:r>
            <w:bookmarkEnd w:id="7"/>
            <w:bookmarkEnd w:id="8"/>
            <w:bookmarkEnd w:id="9"/>
            <w:bookmarkEnd w:id="10"/>
            <w:bookmarkEnd w:id="11"/>
            <w:bookmarkEnd w:id="12"/>
            <w:bookmarkEnd w:id="13"/>
            <w:bookmarkEnd w:id="14"/>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 xml:space="preserve">Huawei, </w:t>
            </w:r>
            <w:proofErr w:type="spellStart"/>
            <w:r w:rsidRPr="004935C6">
              <w:t>HiSilicon</w:t>
            </w:r>
            <w:proofErr w:type="spellEnd"/>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lastRenderedPageBreak/>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5" w:author="YinghaoGuo" w:date="2021-01-13T14:10:00Z"/>
                <w:sz w:val="21"/>
                <w:szCs w:val="22"/>
              </w:rPr>
            </w:pPr>
            <w:ins w:id="16"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7" w:author="YinghaoGuo" w:date="2021-01-13T14:11:00Z">
              <w:r>
                <w:rPr>
                  <w:sz w:val="21"/>
                  <w:szCs w:val="22"/>
                </w:rPr>
                <w:t>24.571</w:t>
              </w:r>
            </w:ins>
            <w:ins w:id="18" w:author="YinghaoGuo" w:date="2021-01-13T14:10:00Z">
              <w:r>
                <w:rPr>
                  <w:sz w:val="21"/>
                  <w:szCs w:val="22"/>
                </w:rPr>
                <w:tab/>
              </w:r>
            </w:ins>
            <w:ins w:id="19" w:author="YinghaoGuo" w:date="2021-01-13T14:11:00Z">
              <w:r>
                <w:rPr>
                  <w:lang w:eastAsia="zh-CN"/>
                </w:rPr>
                <w:t>Control plane Location Services (LCS) procedures</w:t>
              </w:r>
            </w:ins>
            <w:ins w:id="20"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21" w:name="_Toc56686492"/>
            <w:bookmarkStart w:id="22" w:name="_Toc57112073"/>
            <w:bookmarkStart w:id="23" w:name="_Toc57112192"/>
            <w:bookmarkStart w:id="24" w:name="_Toc57112291"/>
            <w:bookmarkStart w:id="25" w:name="_Toc57112417"/>
            <w:bookmarkStart w:id="26" w:name="_Toc57112516"/>
            <w:bookmarkStart w:id="27" w:name="_Toc57117012"/>
            <w:bookmarkStart w:id="28" w:name="_Toc57117111"/>
            <w:r w:rsidRPr="004935C6">
              <w:t>7</w:t>
            </w:r>
            <w:r w:rsidRPr="004935C6">
              <w:tab/>
              <w:t>Studied NR positioning enhancements</w:t>
            </w:r>
            <w:bookmarkEnd w:id="21"/>
            <w:bookmarkEnd w:id="22"/>
            <w:bookmarkEnd w:id="23"/>
            <w:bookmarkEnd w:id="24"/>
            <w:bookmarkEnd w:id="25"/>
            <w:bookmarkEnd w:id="26"/>
            <w:bookmarkEnd w:id="27"/>
            <w:bookmarkEnd w:id="28"/>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9" w:author="YinghaoGuo" w:date="2021-01-13T11:17:00Z"/>
              </w:rPr>
            </w:pPr>
            <w:r w:rsidRPr="00196C3C">
              <w:t>NR positioning for UEs in RRC_IDLE state and UEs in RRC_INACTIVE state, including the benefits on latency, network/UE efficiency and UE power consumption</w:t>
            </w:r>
            <w:r>
              <w:t xml:space="preserve">. </w:t>
            </w:r>
            <w:ins w:id="30"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31" w:author="YinghaoGuo" w:date="2021-01-13T11:17:00Z"/>
                <w:rFonts w:ascii="Times New Roman" w:hAnsi="Times New Roman"/>
                <w:sz w:val="20"/>
                <w:szCs w:val="20"/>
                <w:lang w:eastAsia="zh-CN"/>
              </w:rPr>
            </w:pPr>
            <w:ins w:id="32"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33"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4"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35" w:author="YinghaoGuo" w:date="2021-01-13T11:17:00Z"/>
                <w:rFonts w:ascii="Times New Roman" w:hAnsi="Times New Roman"/>
                <w:sz w:val="20"/>
                <w:szCs w:val="20"/>
                <w:lang w:eastAsia="zh-CN"/>
              </w:rPr>
            </w:pPr>
            <w:ins w:id="36" w:author="YinghaoGuo" w:date="2021-01-14T22:45:00Z">
              <w:r w:rsidRPr="00FF74E1">
                <w:rPr>
                  <w:rFonts w:ascii="Times New Roman" w:hAnsi="Times New Roman"/>
                  <w:sz w:val="20"/>
                  <w:szCs w:val="20"/>
                  <w:lang w:eastAsia="zh-CN"/>
                </w:rPr>
                <w:lastRenderedPageBreak/>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37" w:author="YinghaoGuo" w:date="2021-01-13T11:17:00Z"/>
                <w:rFonts w:ascii="Times New Roman" w:hAnsi="Times New Roman"/>
                <w:sz w:val="20"/>
                <w:szCs w:val="20"/>
                <w:lang w:eastAsia="zh-CN"/>
              </w:rPr>
            </w:pPr>
            <w:proofErr w:type="spellStart"/>
            <w:ins w:id="38"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ListParagraph"/>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45" w:author="YinghaoGuo" w:date="2021-01-13T11:17:00Z"/>
                <w:rFonts w:ascii="Times New Roman" w:hAnsi="Times New Roman"/>
                <w:sz w:val="20"/>
                <w:szCs w:val="20"/>
                <w:lang w:eastAsia="zh-CN"/>
              </w:rPr>
            </w:pPr>
            <w:proofErr w:type="spellStart"/>
            <w:ins w:id="46"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ListParagraph"/>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ListParagraph"/>
              <w:numPr>
                <w:ilvl w:val="1"/>
                <w:numId w:val="35"/>
              </w:numPr>
              <w:ind w:leftChars="710" w:left="1840"/>
              <w:jc w:val="both"/>
              <w:rPr>
                <w:ins w:id="49" w:author="YinghaoGuo" w:date="2021-01-13T11:17:00Z"/>
                <w:rFonts w:ascii="Times New Roman" w:hAnsi="Times New Roman"/>
                <w:sz w:val="20"/>
                <w:szCs w:val="20"/>
                <w:lang w:eastAsia="zh-CN"/>
              </w:rPr>
            </w:pPr>
            <w:ins w:id="50"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ListParagraph"/>
              <w:numPr>
                <w:ilvl w:val="1"/>
                <w:numId w:val="35"/>
              </w:numPr>
              <w:ind w:leftChars="710" w:left="1840"/>
              <w:jc w:val="both"/>
              <w:rPr>
                <w:ins w:id="51" w:author="YinghaoGuo" w:date="2021-01-13T11:17:00Z"/>
                <w:rFonts w:ascii="Times New Roman" w:hAnsi="Times New Roman"/>
                <w:sz w:val="20"/>
                <w:szCs w:val="20"/>
                <w:lang w:eastAsia="zh-CN"/>
              </w:rPr>
            </w:pPr>
            <w:ins w:id="52"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53"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2DDA3CC7" w14:textId="77777777" w:rsidR="009C11FD"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p w14:paraId="285A7237" w14:textId="77777777" w:rsidR="00327430" w:rsidRPr="00031143" w:rsidRDefault="00327430" w:rsidP="00327430">
            <w:pPr>
              <w:pStyle w:val="3GPPText"/>
              <w:jc w:val="left"/>
              <w:rPr>
                <w:color w:val="FF0000"/>
                <w:lang w:val="en-GB" w:eastAsia="zh-CN"/>
              </w:rPr>
            </w:pPr>
            <w:r w:rsidRPr="00031143">
              <w:rPr>
                <w:color w:val="FF0000"/>
                <w:lang w:val="en-GB" w:eastAsia="zh-CN"/>
              </w:rPr>
              <w:t>[Rapp Comment]</w:t>
            </w:r>
          </w:p>
          <w:p w14:paraId="62F66822" w14:textId="77777777" w:rsidR="00327430" w:rsidRDefault="00327430" w:rsidP="00327430">
            <w:pPr>
              <w:pStyle w:val="3GPPText"/>
              <w:jc w:val="left"/>
              <w:rPr>
                <w:color w:val="FF0000"/>
                <w:lang w:val="en-GB" w:eastAsia="zh-CN"/>
              </w:rPr>
            </w:pPr>
            <w:r w:rsidRPr="00031143">
              <w:rPr>
                <w:color w:val="FF0000"/>
                <w:lang w:val="en-GB" w:eastAsia="zh-CN"/>
              </w:rPr>
              <w:lastRenderedPageBreak/>
              <w:t>The definition for “service layer protocol” seems to be a bit vague and ambiguous. I would like to change it into “NAS-transported positioning signalling”</w:t>
            </w:r>
          </w:p>
          <w:p w14:paraId="2205D8B0" w14:textId="2874EC80" w:rsidR="001840ED" w:rsidRPr="00FF74E1" w:rsidRDefault="001840ED" w:rsidP="001840ED">
            <w:pPr>
              <w:pStyle w:val="ListParagraph"/>
              <w:numPr>
                <w:ilvl w:val="0"/>
                <w:numId w:val="32"/>
              </w:numPr>
              <w:ind w:leftChars="500" w:left="1420"/>
              <w:jc w:val="both"/>
              <w:rPr>
                <w:ins w:id="54" w:author="YinghaoGuo" w:date="2021-01-13T11:17:00Z"/>
                <w:rFonts w:ascii="Times New Roman" w:hAnsi="Times New Roman"/>
                <w:sz w:val="20"/>
                <w:szCs w:val="20"/>
                <w:lang w:eastAsia="zh-CN"/>
              </w:rPr>
            </w:pPr>
            <w:ins w:id="55" w:author="YinghaoGuo2" w:date="2021-01-29T17:43:00Z">
              <w:r>
                <w:rPr>
                  <w:rFonts w:ascii="Times New Roman" w:hAnsi="Times New Roman"/>
                  <w:sz w:val="20"/>
                  <w:szCs w:val="20"/>
                  <w:lang w:eastAsia="zh-CN"/>
                </w:rPr>
                <w:t>NSA-transported positioning signalling</w:t>
              </w:r>
            </w:ins>
            <w:ins w:id="56" w:author="YinghaoGuo" w:date="2021-01-13T11:17:00Z">
              <w:del w:id="57" w:author="YinghaoGuo2" w:date="2021-01-29T17:43:00Z">
                <w:r w:rsidRPr="00FF74E1" w:rsidDel="001840ED">
                  <w:rPr>
                    <w:rFonts w:ascii="Times New Roman" w:hAnsi="Times New Roman"/>
                    <w:sz w:val="20"/>
                    <w:szCs w:val="20"/>
                    <w:lang w:eastAsia="zh-CN"/>
                  </w:rPr>
                  <w:delText>Service layer support</w:delText>
                </w:r>
              </w:del>
            </w:ins>
          </w:p>
          <w:p w14:paraId="5556A6D6" w14:textId="77777777" w:rsidR="001840ED" w:rsidRDefault="001840ED" w:rsidP="001840ED">
            <w:pPr>
              <w:pStyle w:val="ListParagraph"/>
              <w:numPr>
                <w:ilvl w:val="1"/>
                <w:numId w:val="33"/>
              </w:numPr>
              <w:ind w:left="1843"/>
              <w:jc w:val="both"/>
              <w:rPr>
                <w:rFonts w:ascii="Times New Roman" w:eastAsiaTheme="minorEastAsia" w:hAnsi="Times New Roman"/>
                <w:sz w:val="20"/>
                <w:szCs w:val="20"/>
                <w:lang w:eastAsia="zh-CN"/>
              </w:rPr>
            </w:pPr>
            <w:ins w:id="58"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59" w:author="YinghaoGuo" w:date="2021-01-13T14:11:00Z">
              <w:r>
                <w:rPr>
                  <w:rFonts w:ascii="Times New Roman" w:eastAsiaTheme="minorEastAsia" w:hAnsi="Times New Roman"/>
                  <w:sz w:val="20"/>
                  <w:szCs w:val="20"/>
                  <w:lang w:eastAsia="zh-CN"/>
                </w:rPr>
                <w:t xml:space="preserve"> [xx]</w:t>
              </w:r>
            </w:ins>
          </w:p>
          <w:p w14:paraId="784B43D8" w14:textId="77777777" w:rsidR="001840ED" w:rsidRPr="00AE2EF0" w:rsidRDefault="001840ED" w:rsidP="001840ED">
            <w:pPr>
              <w:pStyle w:val="ListParagraph"/>
              <w:numPr>
                <w:ilvl w:val="1"/>
                <w:numId w:val="35"/>
              </w:numPr>
              <w:ind w:leftChars="710" w:left="1840"/>
              <w:jc w:val="both"/>
              <w:rPr>
                <w:ins w:id="60" w:author="YinghaoGuo" w:date="2021-01-13T11:17:00Z"/>
                <w:rFonts w:ascii="Times New Roman" w:hAnsi="Times New Roman"/>
                <w:sz w:val="20"/>
                <w:szCs w:val="20"/>
                <w:lang w:eastAsia="zh-CN"/>
              </w:rPr>
            </w:pPr>
            <w:ins w:id="61"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1453AE50" w14:textId="30DC6C3E" w:rsidR="001840ED" w:rsidRPr="00C84D3B" w:rsidRDefault="001840ED" w:rsidP="00327430">
            <w:pPr>
              <w:pStyle w:val="3GPPText"/>
              <w:jc w:val="left"/>
              <w:rPr>
                <w:lang w:val="en-GB" w:eastAsia="zh-CN"/>
              </w:rPr>
            </w:pP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lastRenderedPageBreak/>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r w:rsidR="00327430" w:rsidRPr="00C84D3B" w14:paraId="61205EC9" w14:textId="77777777" w:rsidTr="00A14C9A">
        <w:tc>
          <w:tcPr>
            <w:tcW w:w="1447" w:type="dxa"/>
          </w:tcPr>
          <w:p w14:paraId="4F3AC9AA" w14:textId="5DFC3DE1" w:rsidR="00327430" w:rsidRDefault="00327430" w:rsidP="0032743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D575D8B" w14:textId="30DED34E" w:rsidR="00327430" w:rsidRDefault="00327430" w:rsidP="00327430">
            <w:pPr>
              <w:pStyle w:val="3GPPText"/>
              <w:rPr>
                <w:lang w:val="en-GB" w:eastAsia="zh-CN"/>
              </w:rPr>
            </w:pPr>
            <w:r>
              <w:rPr>
                <w:rFonts w:hint="eastAsia"/>
                <w:lang w:val="en-GB" w:eastAsia="zh-CN"/>
              </w:rPr>
              <w:t>Y</w:t>
            </w:r>
          </w:p>
        </w:tc>
        <w:tc>
          <w:tcPr>
            <w:tcW w:w="7273" w:type="dxa"/>
          </w:tcPr>
          <w:p w14:paraId="3BAC6EB8" w14:textId="77777777" w:rsidR="00327430" w:rsidRPr="00FF74E1" w:rsidRDefault="00327430" w:rsidP="00327430">
            <w:pPr>
              <w:pStyle w:val="3GPPText"/>
              <w:rPr>
                <w:sz w:val="20"/>
                <w:lang w:eastAsia="zh-CN"/>
              </w:rPr>
            </w:pPr>
          </w:p>
        </w:tc>
      </w:tr>
      <w:tr w:rsidR="00F720CC" w:rsidRPr="00C84D3B" w14:paraId="7041F983" w14:textId="77777777" w:rsidTr="00A14C9A">
        <w:tc>
          <w:tcPr>
            <w:tcW w:w="1447" w:type="dxa"/>
          </w:tcPr>
          <w:p w14:paraId="40E0A551" w14:textId="71B448AC"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0532EAAC" w14:textId="2C54E6E5" w:rsidR="00F720CC" w:rsidRDefault="00F720CC" w:rsidP="00F720CC">
            <w:pPr>
              <w:pStyle w:val="3GPPText"/>
              <w:rPr>
                <w:lang w:val="en-GB" w:eastAsia="zh-CN"/>
              </w:rPr>
            </w:pPr>
            <w:r>
              <w:rPr>
                <w:rFonts w:hint="eastAsia"/>
                <w:lang w:val="en-GB" w:eastAsia="zh-CN"/>
              </w:rPr>
              <w:t>Y</w:t>
            </w:r>
          </w:p>
        </w:tc>
        <w:tc>
          <w:tcPr>
            <w:tcW w:w="7273" w:type="dxa"/>
          </w:tcPr>
          <w:p w14:paraId="0D617E96" w14:textId="77777777" w:rsidR="00F720CC" w:rsidRPr="00FF74E1" w:rsidRDefault="00F720CC" w:rsidP="00F720CC">
            <w:pPr>
              <w:pStyle w:val="3GPPText"/>
              <w:rPr>
                <w:sz w:val="20"/>
                <w:lang w:eastAsia="zh-CN"/>
              </w:rPr>
            </w:pPr>
          </w:p>
        </w:tc>
      </w:tr>
      <w:tr w:rsidR="0055034E" w:rsidRPr="00C84D3B" w14:paraId="4055B8A7" w14:textId="77777777" w:rsidTr="00A14C9A">
        <w:tc>
          <w:tcPr>
            <w:tcW w:w="1447" w:type="dxa"/>
          </w:tcPr>
          <w:p w14:paraId="2C8F3CE1" w14:textId="7658D863" w:rsidR="0055034E" w:rsidRDefault="0055034E" w:rsidP="0055034E">
            <w:pPr>
              <w:pStyle w:val="3GPPText"/>
              <w:rPr>
                <w:lang w:val="en-GB" w:eastAsia="zh-CN"/>
              </w:rPr>
            </w:pPr>
            <w:r>
              <w:rPr>
                <w:lang w:val="en-GB" w:eastAsia="zh-CN"/>
              </w:rPr>
              <w:t>Lenovo, Motorola Mobility</w:t>
            </w:r>
          </w:p>
        </w:tc>
        <w:tc>
          <w:tcPr>
            <w:tcW w:w="1242" w:type="dxa"/>
          </w:tcPr>
          <w:p w14:paraId="0E1F54F7" w14:textId="497243C0" w:rsidR="0055034E" w:rsidRDefault="0055034E" w:rsidP="0055034E">
            <w:pPr>
              <w:pStyle w:val="3GPPText"/>
              <w:rPr>
                <w:lang w:val="en-GB" w:eastAsia="zh-CN"/>
              </w:rPr>
            </w:pPr>
            <w:r>
              <w:rPr>
                <w:lang w:val="en-GB" w:eastAsia="zh-CN"/>
              </w:rPr>
              <w:t>Y</w:t>
            </w:r>
          </w:p>
        </w:tc>
        <w:tc>
          <w:tcPr>
            <w:tcW w:w="7273" w:type="dxa"/>
          </w:tcPr>
          <w:p w14:paraId="630B374F" w14:textId="397BCE42" w:rsidR="0055034E" w:rsidRPr="00FF74E1" w:rsidRDefault="0055034E" w:rsidP="0055034E">
            <w:pPr>
              <w:pStyle w:val="3GPPText"/>
              <w:rPr>
                <w:sz w:val="20"/>
                <w:lang w:eastAsia="zh-CN"/>
              </w:rPr>
            </w:pPr>
            <w:r>
              <w:rPr>
                <w:lang w:val="en-GB" w:eastAsia="zh-CN"/>
              </w:rPr>
              <w:t xml:space="preserve"> </w:t>
            </w: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lastRenderedPageBreak/>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62"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62"/>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hint="eastAsia"/>
                <w:sz w:val="20"/>
                <w:szCs w:val="20"/>
                <w:lang w:val="en-GB"/>
              </w:rPr>
              <w:t>C</w:t>
            </w:r>
            <w:r w:rsidRPr="007B3D50">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SimSun" w:hAnsi="Times New Roman" w:hint="eastAsia"/>
                <w:sz w:val="20"/>
                <w:szCs w:val="20"/>
                <w:lang w:val="en-GB"/>
              </w:rPr>
              <w:t>s</w:t>
            </w:r>
            <w:r w:rsidRPr="007B3D50">
              <w:rPr>
                <w:rFonts w:ascii="Times New Roman" w:eastAsia="SimSun" w:hAnsi="Times New Roman"/>
                <w:sz w:val="20"/>
                <w:szCs w:val="20"/>
                <w:lang w:val="en-GB"/>
              </w:rPr>
              <w:t xml:space="preserve"> to do minor CP enhancement </w:t>
            </w:r>
            <w:r w:rsidRPr="007B3D50">
              <w:rPr>
                <w:rFonts w:ascii="Times New Roman" w:eastAsia="SimSun" w:hAnsi="Times New Roman" w:hint="eastAsia"/>
                <w:sz w:val="20"/>
                <w:szCs w:val="20"/>
                <w:lang w:val="en-GB"/>
              </w:rPr>
              <w:t>t</w:t>
            </w:r>
            <w:r w:rsidRPr="007B3D50">
              <w:rPr>
                <w:rFonts w:ascii="Times New Roman" w:eastAsia="SimSun" w:hAnsi="Times New Roman"/>
                <w:sz w:val="20"/>
                <w:szCs w:val="20"/>
                <w:lang w:val="en-GB"/>
              </w:rPr>
              <w:t>o support integrity of positioning.</w:t>
            </w:r>
          </w:p>
          <w:p w14:paraId="55A3BE1A" w14:textId="71BC0D49" w:rsidR="007B3D50" w:rsidRDefault="007B3D50" w:rsidP="00D75D12">
            <w:pPr>
              <w:pStyle w:val="ListParagraph"/>
              <w:numPr>
                <w:ilvl w:val="0"/>
                <w:numId w:val="49"/>
              </w:numPr>
            </w:pPr>
            <w:r w:rsidRPr="00512CB4">
              <w:rPr>
                <w:rFonts w:ascii="Times New Roman" w:eastAsia="SimSun" w:hAnsi="Times New Roman"/>
                <w:sz w:val="20"/>
                <w:szCs w:val="20"/>
                <w:lang w:val="en-GB"/>
              </w:rPr>
              <w:lastRenderedPageBreak/>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lastRenderedPageBreak/>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535EB431" w14:textId="77777777" w:rsidR="00EC1179" w:rsidRDefault="00EC1179" w:rsidP="00EC1179">
            <w:pPr>
              <w:rPr>
                <w:lang w:eastAsia="zh-CN"/>
              </w:rPr>
            </w:pPr>
            <w:r>
              <w:t>…this should not be restricted to "</w:t>
            </w:r>
            <w:r w:rsidRPr="005863F5">
              <w:rPr>
                <w:lang w:eastAsia="zh-CN"/>
              </w:rPr>
              <w:t>PRS measurement report</w:t>
            </w:r>
            <w:r>
              <w:rPr>
                <w:lang w:eastAsia="zh-CN"/>
              </w:rPr>
              <w:t>"; it is equally applicable to any positioning measurement report, incl. location estimate report.</w:t>
            </w:r>
          </w:p>
          <w:p w14:paraId="7333A6B8" w14:textId="77777777" w:rsidR="007271E7" w:rsidRPr="00351FEA" w:rsidRDefault="007271E7" w:rsidP="007271E7">
            <w:pPr>
              <w:rPr>
                <w:color w:val="FF0000"/>
                <w:lang w:eastAsia="zh-CN"/>
              </w:rPr>
            </w:pPr>
            <w:r w:rsidRPr="00351FEA">
              <w:rPr>
                <w:color w:val="FF0000"/>
                <w:lang w:eastAsia="zh-CN"/>
              </w:rPr>
              <w:t>[Rapp Comment]</w:t>
            </w:r>
          </w:p>
          <w:p w14:paraId="3335BFF8" w14:textId="1F8FE8C4" w:rsidR="007271E7" w:rsidRDefault="007271E7" w:rsidP="007271E7">
            <w:r w:rsidRPr="00351FEA">
              <w:rPr>
                <w:color w:val="FF0000"/>
                <w:lang w:eastAsia="zh-CN"/>
              </w:rPr>
              <w:t>Can change “PRS measurement</w:t>
            </w:r>
            <w:r>
              <w:rPr>
                <w:color w:val="FF0000"/>
                <w:lang w:eastAsia="zh-CN"/>
              </w:rPr>
              <w:t xml:space="preserve"> report” to “PRS measurement report and </w:t>
            </w:r>
            <w:proofErr w:type="spellStart"/>
            <w:r>
              <w:rPr>
                <w:color w:val="FF0000"/>
                <w:lang w:eastAsia="zh-CN"/>
              </w:rPr>
              <w:t>positon</w:t>
            </w:r>
            <w:proofErr w:type="spellEnd"/>
            <w:r>
              <w:rPr>
                <w:color w:val="FF0000"/>
                <w:lang w:eastAsia="zh-CN"/>
              </w:rPr>
              <w:t xml:space="preserve"> estimate</w:t>
            </w:r>
            <w:r w:rsidRPr="00351FEA">
              <w:rPr>
                <w:color w:val="FF0000"/>
                <w:lang w:eastAsia="zh-CN"/>
              </w:rPr>
              <w: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lang w:val="en-GB" w:eastAsia="zh-CN"/>
              </w:rPr>
            </w:pPr>
            <w:r>
              <w:rPr>
                <w:lang w:val="en-GB" w:eastAsia="zh-CN"/>
              </w:rPr>
              <w:t>Ericsson</w:t>
            </w:r>
          </w:p>
        </w:tc>
        <w:tc>
          <w:tcPr>
            <w:tcW w:w="1242" w:type="dxa"/>
          </w:tcPr>
          <w:p w14:paraId="6DFACF13" w14:textId="77777777" w:rsidR="001F345B" w:rsidRDefault="001F345B" w:rsidP="00A14C9A">
            <w:pPr>
              <w:pStyle w:val="3GPPText"/>
              <w:rPr>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r w:rsidR="00904686" w:rsidRPr="00C84D3B" w14:paraId="4282C407" w14:textId="77777777" w:rsidTr="00A14C9A">
        <w:tc>
          <w:tcPr>
            <w:tcW w:w="1447" w:type="dxa"/>
          </w:tcPr>
          <w:p w14:paraId="30BB9D88" w14:textId="59D5B132" w:rsidR="00904686" w:rsidRDefault="00904686" w:rsidP="00904686">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289746B9" w14:textId="75FBAA8B" w:rsidR="00904686" w:rsidRDefault="00904686" w:rsidP="00904686">
            <w:pPr>
              <w:pStyle w:val="3GPPText"/>
              <w:rPr>
                <w:lang w:val="en-GB" w:eastAsia="zh-CN"/>
              </w:rPr>
            </w:pPr>
            <w:r>
              <w:rPr>
                <w:rFonts w:hint="eastAsia"/>
                <w:lang w:val="en-GB" w:eastAsia="zh-CN"/>
              </w:rPr>
              <w:t>Y</w:t>
            </w:r>
          </w:p>
        </w:tc>
        <w:tc>
          <w:tcPr>
            <w:tcW w:w="7273" w:type="dxa"/>
          </w:tcPr>
          <w:p w14:paraId="52CA9F77" w14:textId="77777777" w:rsidR="00904686" w:rsidRDefault="00904686" w:rsidP="00904686">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42547391" w14:textId="77777777" w:rsidR="00904686" w:rsidRDefault="00904686" w:rsidP="00904686">
            <w:pPr>
              <w:rPr>
                <w:lang w:eastAsia="zh-CN"/>
              </w:rPr>
            </w:pPr>
            <w:r>
              <w:rPr>
                <w:lang w:eastAsia="zh-CN"/>
              </w:rPr>
              <w:t xml:space="preserve">We notice that R2-2100295 has also proposed the following proposal in the small data session, which </w:t>
            </w:r>
            <w:proofErr w:type="spellStart"/>
            <w:r>
              <w:rPr>
                <w:lang w:eastAsia="zh-CN"/>
              </w:rPr>
              <w:t>i</w:t>
            </w:r>
            <w:proofErr w:type="spellEnd"/>
            <w:r>
              <w:rPr>
                <w:lang w:eastAsia="zh-CN"/>
              </w:rPr>
              <w:t xml:space="preserve"> think is perfectly aligned with what we are talking here in the POS session. </w:t>
            </w:r>
          </w:p>
          <w:p w14:paraId="4E80E94B" w14:textId="3CE26BA0" w:rsidR="00904686" w:rsidRDefault="00904686" w:rsidP="00904686">
            <w:pPr>
              <w:rPr>
                <w:lang w:eastAsia="zh-CN"/>
              </w:rPr>
            </w:pPr>
            <w:r>
              <w:rPr>
                <w:b/>
                <w:bCs/>
              </w:rPr>
              <w:t>Proposal 4</w:t>
            </w:r>
            <w:r>
              <w:rPr>
                <w:b/>
                <w:bCs/>
                <w:lang w:val="x-none"/>
              </w:rPr>
              <w:t xml:space="preserve">: </w:t>
            </w:r>
            <w:r>
              <w:rPr>
                <w:b/>
                <w:bCs/>
              </w:rPr>
              <w:t>T</w:t>
            </w:r>
            <w:r>
              <w:rPr>
                <w:b/>
                <w:bCs/>
                <w:lang w:val="x-non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F720CC" w:rsidRPr="00C84D3B" w14:paraId="0B75E551" w14:textId="77777777" w:rsidTr="00A14C9A">
        <w:tc>
          <w:tcPr>
            <w:tcW w:w="1447" w:type="dxa"/>
          </w:tcPr>
          <w:p w14:paraId="413D852C" w14:textId="377A5A4C"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702ABC3A" w14:textId="6BE6D55F" w:rsidR="00F720CC" w:rsidRDefault="00F720CC" w:rsidP="00F720CC">
            <w:pPr>
              <w:pStyle w:val="3GPPText"/>
              <w:rPr>
                <w:lang w:val="en-GB" w:eastAsia="zh-CN"/>
              </w:rPr>
            </w:pPr>
            <w:r>
              <w:rPr>
                <w:rFonts w:hint="eastAsia"/>
                <w:lang w:val="en-GB" w:eastAsia="zh-CN"/>
              </w:rPr>
              <w:t>Y</w:t>
            </w:r>
          </w:p>
        </w:tc>
        <w:tc>
          <w:tcPr>
            <w:tcW w:w="7273" w:type="dxa"/>
          </w:tcPr>
          <w:p w14:paraId="3283F5B5" w14:textId="11948D75" w:rsidR="00F720CC" w:rsidRDefault="00F720CC" w:rsidP="00F720CC">
            <w:pPr>
              <w:rPr>
                <w:lang w:eastAsia="zh-CN"/>
              </w:rPr>
            </w:pPr>
            <w:r>
              <w:rPr>
                <w:rFonts w:hint="eastAsia"/>
                <w:lang w:eastAsia="zh-CN"/>
              </w:rPr>
              <w:t>S</w:t>
            </w:r>
            <w:r>
              <w:rPr>
                <w:lang w:eastAsia="zh-CN"/>
              </w:rPr>
              <w:t>DT mechanism is viewed as a potential candidate solution to be further investigated in WI phase</w:t>
            </w:r>
          </w:p>
        </w:tc>
      </w:tr>
      <w:tr w:rsidR="0055034E" w:rsidRPr="00C84D3B" w14:paraId="5A5ED79E" w14:textId="77777777" w:rsidTr="00A14C9A">
        <w:tc>
          <w:tcPr>
            <w:tcW w:w="1447" w:type="dxa"/>
          </w:tcPr>
          <w:p w14:paraId="5D6CF79F" w14:textId="0A671ECB" w:rsidR="0055034E" w:rsidRDefault="0055034E" w:rsidP="0055034E">
            <w:pPr>
              <w:pStyle w:val="3GPPText"/>
              <w:rPr>
                <w:lang w:val="en-GB" w:eastAsia="zh-CN"/>
              </w:rPr>
            </w:pPr>
            <w:r>
              <w:rPr>
                <w:lang w:val="en-GB" w:eastAsia="zh-CN"/>
              </w:rPr>
              <w:lastRenderedPageBreak/>
              <w:t>Lenovo, Motorola Mobility</w:t>
            </w:r>
          </w:p>
        </w:tc>
        <w:tc>
          <w:tcPr>
            <w:tcW w:w="1242" w:type="dxa"/>
          </w:tcPr>
          <w:p w14:paraId="38646F92" w14:textId="311515B5" w:rsidR="0055034E" w:rsidRDefault="0055034E" w:rsidP="0055034E">
            <w:pPr>
              <w:pStyle w:val="3GPPText"/>
              <w:rPr>
                <w:lang w:val="en-GB" w:eastAsia="zh-CN"/>
              </w:rPr>
            </w:pPr>
            <w:r>
              <w:rPr>
                <w:lang w:val="en-GB" w:eastAsia="zh-CN"/>
              </w:rPr>
              <w:t>Y</w:t>
            </w:r>
          </w:p>
        </w:tc>
        <w:tc>
          <w:tcPr>
            <w:tcW w:w="7273" w:type="dxa"/>
          </w:tcPr>
          <w:p w14:paraId="00190198" w14:textId="66B6A3A5" w:rsidR="0055034E" w:rsidRDefault="0055034E" w:rsidP="0055034E">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63" w:author="YinghaoGuo" w:date="2021-01-11T19:06:00Z"/>
              </w:rPr>
            </w:pPr>
            <w:ins w:id="64" w:author="YinghaoGuo" w:date="2021-01-11T19:05:00Z">
              <w:r w:rsidRPr="002B780E">
                <w:t>The followi</w:t>
              </w:r>
              <w:r w:rsidRPr="008917AE">
                <w:t xml:space="preserve">ng procedures are </w:t>
              </w:r>
            </w:ins>
            <w:ins w:id="65" w:author="YinghaoGuo" w:date="2021-01-13T11:16:00Z">
              <w:r>
                <w:t xml:space="preserve">recommended for normative work </w:t>
              </w:r>
            </w:ins>
            <w:ins w:id="66" w:author="YinghaoGuo" w:date="2021-01-11T19:05:00Z">
              <w:r w:rsidRPr="008917AE">
                <w:t xml:space="preserve">for </w:t>
              </w:r>
            </w:ins>
            <w:ins w:id="67" w:author="YinghaoGuo" w:date="2021-01-11T19:07:00Z">
              <w:r>
                <w:t>DL</w:t>
              </w:r>
            </w:ins>
            <w:ins w:id="68"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69" w:author="YinghaoGuo" w:date="2021-01-27T16:54:00Z"/>
              </w:rPr>
            </w:pPr>
            <w:ins w:id="70" w:author="YinghaoGuo" w:date="2021-01-11T19:15:00Z">
              <w:r w:rsidRPr="00613B63">
                <w:t>Reporting of PRS measurement perfo</w:t>
              </w:r>
              <w:r>
                <w:t xml:space="preserve">rmed in </w:t>
              </w:r>
            </w:ins>
            <w:ins w:id="71" w:author="YinghaoGuo" w:date="2021-01-11T19:18:00Z">
              <w:r>
                <w:t>RRC</w:t>
              </w:r>
            </w:ins>
            <w:ins w:id="72" w:author="YinghaoGuo" w:date="2021-01-11T19:25:00Z">
              <w:r>
                <w:t>_</w:t>
              </w:r>
            </w:ins>
            <w:ins w:id="73" w:author="YinghaoGuo" w:date="2021-01-11T19:15:00Z">
              <w:r>
                <w:t xml:space="preserve">INACTIVE </w:t>
              </w:r>
              <w:r w:rsidRPr="00613B63">
                <w:t>when the UE is in RRC_INACTIVE</w:t>
              </w:r>
            </w:ins>
            <w:ins w:id="74" w:author="YinghaoGuo" w:date="2021-01-11T19:18:00Z">
              <w:r>
                <w:t>/RRC_CONNETED</w:t>
              </w:r>
            </w:ins>
            <w:ins w:id="75"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76" w:author="YinghaoGuo" w:date="2021-01-11T19:14:00Z"/>
              </w:rPr>
            </w:pPr>
            <w:ins w:id="77" w:author="YinghaoGuo" w:date="2021-01-27T16:54:00Z">
              <w:r>
                <w:t xml:space="preserve">The reporting of PRS measurement performed </w:t>
              </w:r>
              <w:r w:rsidR="003F1F92">
                <w:t>in RRC_INACTIVE when the UE is in RRC_INACTIVE is enabled by enhancing the small data transmission framew</w:t>
              </w:r>
            </w:ins>
            <w:ins w:id="78" w:author="YinghaoGuo" w:date="2021-01-27T16:55:00Z">
              <w:r w:rsidR="003F1F92">
                <w:t xml:space="preserve">ork in RRC_INACTIVE. </w:t>
              </w:r>
            </w:ins>
          </w:p>
          <w:p w14:paraId="65FBB7D5" w14:textId="77777777" w:rsidR="00D1645A" w:rsidRDefault="00D1645A" w:rsidP="00D1645A">
            <w:pPr>
              <w:rPr>
                <w:ins w:id="79" w:author="YinghaoGuo_v2" w:date="2021-01-12T11:23:00Z"/>
              </w:rPr>
            </w:pPr>
          </w:p>
          <w:p w14:paraId="04C85101" w14:textId="294F1B70" w:rsidR="00D1645A" w:rsidRPr="00196C3C" w:rsidRDefault="00D1645A" w:rsidP="00D1645A">
            <w:pPr>
              <w:pStyle w:val="NO"/>
              <w:spacing w:after="0"/>
              <w:rPr>
                <w:ins w:id="80" w:author="YinghaoGuo" w:date="2021-01-13T11:15:00Z"/>
              </w:rPr>
            </w:pPr>
            <w:ins w:id="81" w:author="YinghaoGuo" w:date="2021-01-13T11:15:00Z">
              <w:r w:rsidRPr="00196C3C">
                <w:t>NOTE: The following procedures</w:t>
              </w:r>
            </w:ins>
            <w:ins w:id="82" w:author="YinghaoGuo" w:date="2021-01-27T16:56:00Z">
              <w:r w:rsidR="007E2E52">
                <w:t xml:space="preserve"> are considered to</w:t>
              </w:r>
            </w:ins>
            <w:ins w:id="83" w:author="YinghaoGuo" w:date="2021-01-13T11:15:00Z">
              <w:r w:rsidRPr="00196C3C">
                <w:t xml:space="preserve"> have already been supported by UE and can be reused for </w:t>
              </w:r>
            </w:ins>
            <w:ins w:id="84" w:author="YinghaoGuo" w:date="2021-01-27T17:04:00Z">
              <w:r w:rsidR="00EF5EB0">
                <w:t>positioning</w:t>
              </w:r>
            </w:ins>
            <w:ins w:id="85"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86" w:author="YinghaoGuo" w:date="2021-01-13T11:15:00Z"/>
              </w:rPr>
            </w:pPr>
            <w:ins w:id="87" w:author="YinghaoGuo" w:date="2021-01-13T11:15:00Z">
              <w:r>
                <w:t>On-demand SI request in RRC_INACTIVE for assistance data delivery</w:t>
              </w:r>
            </w:ins>
            <w:ins w:id="88" w:author="YinghaoGuo" w:date="2021-01-27T17:05:00Z">
              <w:r w:rsidR="00870B8E">
                <w:t xml:space="preserve"> by broadcast</w:t>
              </w:r>
            </w:ins>
            <w:ins w:id="89" w:author="YinghaoGuo" w:date="2021-01-13T11:15:00Z">
              <w:r>
                <w:t xml:space="preserve"> in </w:t>
              </w:r>
            </w:ins>
            <w:ins w:id="90" w:author="YinghaoGuo" w:date="2021-01-13T11:18:00Z">
              <w:r>
                <w:t>RRC_</w:t>
              </w:r>
            </w:ins>
            <w:ins w:id="91"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92" w:author="YinghaoGuo" w:date="2021-01-13T11:15:00Z"/>
              </w:rPr>
            </w:pPr>
            <w:proofErr w:type="spellStart"/>
            <w:ins w:id="93" w:author="YinghaoGuo" w:date="2021-01-27T16:55:00Z">
              <w:r>
                <w:rPr>
                  <w:i/>
                </w:rPr>
                <w:t>ProvideAssistance</w:t>
              </w:r>
              <w:r w:rsidR="008E5726">
                <w:rPr>
                  <w:i/>
                </w:rPr>
                <w:t>Data</w:t>
              </w:r>
            </w:ins>
            <w:proofErr w:type="spellEnd"/>
            <w:ins w:id="94"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95"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96" w:author="YinghaoGuo" w:date="2021-01-27T16:54:00Z"/>
              </w:rPr>
            </w:pPr>
            <w:ins w:id="97" w:author="YinghaoGuo" w:date="2021-01-11T19:15:00Z">
              <w:r w:rsidRPr="00613B63">
                <w:t>Reporting of PRS measurement perfo</w:t>
              </w:r>
              <w:r>
                <w:t xml:space="preserve">rmed in </w:t>
              </w:r>
            </w:ins>
            <w:ins w:id="98" w:author="YinghaoGuo" w:date="2021-01-11T19:18:00Z">
              <w:r>
                <w:t>RRC</w:t>
              </w:r>
            </w:ins>
            <w:ins w:id="99" w:author="YinghaoGuo" w:date="2021-01-11T19:25:00Z">
              <w:r>
                <w:t>_</w:t>
              </w:r>
            </w:ins>
            <w:ins w:id="100" w:author="YinghaoGuo" w:date="2021-01-11T19:15:00Z">
              <w:r>
                <w:t xml:space="preserve">INACTIVE </w:t>
              </w:r>
              <w:r w:rsidRPr="00613B63">
                <w:t>when the UE is in RRC_INACTIVE</w:t>
              </w:r>
            </w:ins>
            <w:ins w:id="101" w:author="YinghaoGuo" w:date="2021-01-11T19:18:00Z">
              <w:r w:rsidRPr="007B5E0E">
                <w:rPr>
                  <w:color w:val="FF0000"/>
                  <w:highlight w:val="yellow"/>
                </w:rPr>
                <w:t>/RRC_CONNETED</w:t>
              </w:r>
            </w:ins>
            <w:ins w:id="102" w:author="YinghaoGuo" w:date="2021-01-11T19:15:00Z">
              <w:r w:rsidRPr="00613B63">
                <w:t>.</w:t>
              </w:r>
            </w:ins>
          </w:p>
          <w:p w14:paraId="119C8806" w14:textId="77777777" w:rsidR="000C7E77" w:rsidRDefault="007B5E0E" w:rsidP="00FF5F1D">
            <w:pPr>
              <w:pStyle w:val="3GPPText"/>
              <w:rPr>
                <w:lang w:val="en-GB" w:eastAsia="zh-CN"/>
              </w:rPr>
            </w:pPr>
            <w:r>
              <w:rPr>
                <w:lang w:val="en-GB" w:eastAsia="zh-CN"/>
              </w:rPr>
              <w:t>“</w:t>
            </w:r>
            <w:ins w:id="103"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p w14:paraId="3D1AFDC2" w14:textId="77777777" w:rsidR="00DE51B5" w:rsidRPr="00AB3943" w:rsidRDefault="00DE51B5" w:rsidP="00DE51B5">
            <w:pPr>
              <w:pStyle w:val="3GPPText"/>
              <w:rPr>
                <w:color w:val="FF0000"/>
                <w:lang w:val="en-GB" w:eastAsia="zh-CN"/>
              </w:rPr>
            </w:pPr>
            <w:r w:rsidRPr="00AB3943">
              <w:rPr>
                <w:color w:val="FF0000"/>
                <w:lang w:val="en-GB" w:eastAsia="zh-CN"/>
              </w:rPr>
              <w:t xml:space="preserve">[Rapp Comment] </w:t>
            </w:r>
          </w:p>
          <w:p w14:paraId="4F85E26D" w14:textId="77777777" w:rsidR="00DE51B5" w:rsidRPr="00AB3943" w:rsidRDefault="00DE51B5" w:rsidP="00DE51B5">
            <w:pPr>
              <w:pStyle w:val="3GPPText"/>
              <w:rPr>
                <w:color w:val="FF0000"/>
                <w:lang w:val="en-GB" w:eastAsia="zh-CN"/>
              </w:rPr>
            </w:pPr>
            <w:r w:rsidRPr="00AB3943">
              <w:rPr>
                <w:color w:val="FF0000"/>
                <w:lang w:val="en-GB" w:eastAsia="zh-CN"/>
              </w:rPr>
              <w:t>For INACTIVE, RAN1 has already recommended the PRS measurement as below:</w:t>
            </w:r>
          </w:p>
          <w:p w14:paraId="5E4C5F77" w14:textId="77777777" w:rsidR="00DE51B5" w:rsidRPr="00AB3943" w:rsidRDefault="00DE51B5" w:rsidP="00DE51B5">
            <w:pPr>
              <w:jc w:val="both"/>
              <w:rPr>
                <w:color w:val="FF0000"/>
                <w:lang w:eastAsia="zh-CN"/>
              </w:rPr>
            </w:pPr>
            <w:r w:rsidRPr="00AB3943">
              <w:rPr>
                <w:color w:val="FF0000"/>
                <w:highlight w:val="green"/>
                <w:lang w:eastAsia="zh-CN"/>
              </w:rPr>
              <w:t>Agreement:</w:t>
            </w:r>
          </w:p>
          <w:p w14:paraId="32F73957" w14:textId="77777777" w:rsidR="00DE51B5" w:rsidRPr="00AB3943" w:rsidRDefault="00DE51B5" w:rsidP="00DE51B5">
            <w:pPr>
              <w:numPr>
                <w:ilvl w:val="0"/>
                <w:numId w:val="7"/>
              </w:numPr>
              <w:overflowPunct/>
              <w:autoSpaceDE/>
              <w:autoSpaceDN/>
              <w:adjustRightInd/>
              <w:spacing w:after="0"/>
              <w:jc w:val="both"/>
              <w:textAlignment w:val="auto"/>
              <w:rPr>
                <w:color w:val="FF0000"/>
              </w:rPr>
            </w:pPr>
            <w:r w:rsidRPr="00AB3943">
              <w:rPr>
                <w:color w:val="FF0000"/>
              </w:rPr>
              <w:t xml:space="preserve">NR positioning for </w:t>
            </w:r>
            <w:proofErr w:type="spellStart"/>
            <w:r w:rsidRPr="00AB3943">
              <w:rPr>
                <w:color w:val="FF0000"/>
              </w:rPr>
              <w:t>Ues</w:t>
            </w:r>
            <w:proofErr w:type="spellEnd"/>
            <w:r w:rsidRPr="00AB3943">
              <w:rPr>
                <w:color w:val="FF0000"/>
              </w:rPr>
              <w:t xml:space="preserve"> in RRC_INACTIVE state is recommended for normative work, including</w:t>
            </w:r>
          </w:p>
          <w:p w14:paraId="515F81AA"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DL, UL and DL+UL positioning methods </w:t>
            </w:r>
          </w:p>
          <w:p w14:paraId="57FE4666"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UE-based and UE-assisted positioning solutions</w:t>
            </w:r>
          </w:p>
          <w:p w14:paraId="50DFA99F" w14:textId="77777777" w:rsidR="00DE51B5" w:rsidRPr="00AB3943" w:rsidRDefault="00DE51B5" w:rsidP="00DE51B5">
            <w:pPr>
              <w:numPr>
                <w:ilvl w:val="1"/>
                <w:numId w:val="7"/>
              </w:numPr>
              <w:overflowPunct/>
              <w:autoSpaceDE/>
              <w:autoSpaceDN/>
              <w:adjustRightInd/>
              <w:spacing w:after="0"/>
              <w:jc w:val="both"/>
              <w:textAlignment w:val="auto"/>
              <w:rPr>
                <w:rFonts w:eastAsia="Batang"/>
                <w:color w:val="FF0000"/>
                <w:highlight w:val="yellow"/>
              </w:rPr>
            </w:pPr>
            <w:r w:rsidRPr="00AB3943">
              <w:rPr>
                <w:color w:val="FF0000"/>
                <w:highlight w:val="yellow"/>
              </w:rPr>
              <w:t xml:space="preserve">Support of UE positioning measurements for </w:t>
            </w:r>
            <w:proofErr w:type="spellStart"/>
            <w:r w:rsidRPr="00AB3943">
              <w:rPr>
                <w:color w:val="FF0000"/>
                <w:highlight w:val="yellow"/>
              </w:rPr>
              <w:t>Ues</w:t>
            </w:r>
            <w:proofErr w:type="spellEnd"/>
            <w:r w:rsidRPr="00AB3943">
              <w:rPr>
                <w:color w:val="FF0000"/>
                <w:highlight w:val="yellow"/>
              </w:rPr>
              <w:t xml:space="preserve"> in </w:t>
            </w:r>
            <w:proofErr w:type="spellStart"/>
            <w:r w:rsidRPr="00AB3943">
              <w:rPr>
                <w:color w:val="FF0000"/>
                <w:highlight w:val="yellow"/>
              </w:rPr>
              <w:t>RRC_inactive</w:t>
            </w:r>
            <w:proofErr w:type="spellEnd"/>
            <w:r w:rsidRPr="00AB3943">
              <w:rPr>
                <w:color w:val="FF0000"/>
                <w:highlight w:val="yellow"/>
              </w:rPr>
              <w:t xml:space="preserve"> state</w:t>
            </w:r>
          </w:p>
          <w:p w14:paraId="2F7B0830" w14:textId="77777777" w:rsidR="00DE51B5" w:rsidRPr="00AB3943" w:rsidRDefault="00DE51B5" w:rsidP="00DE51B5">
            <w:pPr>
              <w:numPr>
                <w:ilvl w:val="2"/>
                <w:numId w:val="7"/>
              </w:numPr>
              <w:overflowPunct/>
              <w:autoSpaceDE/>
              <w:autoSpaceDN/>
              <w:adjustRightInd/>
              <w:spacing w:after="0"/>
              <w:jc w:val="both"/>
              <w:textAlignment w:val="auto"/>
              <w:rPr>
                <w:color w:val="FF0000"/>
                <w:highlight w:val="yellow"/>
              </w:rPr>
            </w:pPr>
            <w:r w:rsidRPr="00AB3943">
              <w:rPr>
                <w:color w:val="FF0000"/>
                <w:highlight w:val="yellow"/>
              </w:rPr>
              <w:t>Options that can be considered include DL-PRS or DL-PRS and SSB</w:t>
            </w:r>
          </w:p>
          <w:p w14:paraId="1DF5E199"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Support of gNB positioning measurements for </w:t>
            </w:r>
            <w:proofErr w:type="spellStart"/>
            <w:r w:rsidRPr="00AB3943">
              <w:rPr>
                <w:color w:val="FF0000"/>
              </w:rPr>
              <w:t>Ues</w:t>
            </w:r>
            <w:proofErr w:type="spellEnd"/>
            <w:r w:rsidRPr="00AB3943">
              <w:rPr>
                <w:color w:val="FF0000"/>
              </w:rPr>
              <w:t xml:space="preserve"> in </w:t>
            </w:r>
            <w:proofErr w:type="spellStart"/>
            <w:r w:rsidRPr="00AB3943">
              <w:rPr>
                <w:color w:val="FF0000"/>
              </w:rPr>
              <w:t>RRC_inactive</w:t>
            </w:r>
            <w:proofErr w:type="spellEnd"/>
            <w:r w:rsidRPr="00AB3943">
              <w:rPr>
                <w:color w:val="FF0000"/>
              </w:rPr>
              <w:t xml:space="preserve"> state</w:t>
            </w:r>
          </w:p>
          <w:p w14:paraId="7CDC5AFB" w14:textId="77777777" w:rsidR="00DE51B5" w:rsidRPr="00AB3943" w:rsidRDefault="00DE51B5" w:rsidP="00DE51B5">
            <w:pPr>
              <w:pStyle w:val="3GPPText"/>
              <w:rPr>
                <w:color w:val="FF0000"/>
                <w:lang w:val="en-GB" w:eastAsia="zh-CN"/>
              </w:rPr>
            </w:pPr>
            <w:r w:rsidRPr="00AB3943">
              <w:rPr>
                <w:color w:val="FF0000"/>
                <w:lang w:val="en-GB" w:eastAsia="zh-CN"/>
              </w:rPr>
              <w:t>From our understanding, there would not be stage3 impact to the spec.</w:t>
            </w:r>
            <w:r>
              <w:rPr>
                <w:color w:val="FF0000"/>
                <w:lang w:val="en-GB" w:eastAsia="zh-CN"/>
              </w:rPr>
              <w:t xml:space="preserve"> </w:t>
            </w:r>
            <w:r w:rsidRPr="00AB3943">
              <w:rPr>
                <w:color w:val="FF0000"/>
                <w:lang w:val="en-GB" w:eastAsia="zh-CN"/>
              </w:rPr>
              <w:t>We feel there is a need to make a recommendation that this should be clarified this can be supported</w:t>
            </w:r>
            <w:r>
              <w:rPr>
                <w:color w:val="FF0000"/>
                <w:lang w:val="en-GB" w:eastAsia="zh-CN"/>
              </w:rPr>
              <w:t xml:space="preserve"> because the measurement in INACTIVE is new for R17 and this is more a recommendation from the stage2 perspective</w:t>
            </w:r>
            <w:r w:rsidRPr="00AB3943">
              <w:rPr>
                <w:color w:val="FF0000"/>
                <w:lang w:val="en-GB" w:eastAsia="zh-CN"/>
              </w:rPr>
              <w:t>. The following proposal in the email discussion also agrees on this from the opinions of the most of the companies.</w:t>
            </w:r>
          </w:p>
          <w:p w14:paraId="40FB31E1" w14:textId="2C9B5C6D" w:rsidR="00DE51B5" w:rsidRDefault="00DE51B5" w:rsidP="00DE51B5">
            <w:pPr>
              <w:pStyle w:val="3GPPText"/>
              <w:rPr>
                <w:lang w:val="en-GB" w:eastAsia="zh-CN"/>
              </w:rPr>
            </w:pPr>
            <w:r w:rsidRPr="00AB3943">
              <w:rPr>
                <w:color w:val="FF0000"/>
                <w:lang w:val="en-GB" w:eastAsia="zh-CN"/>
              </w:rPr>
              <w:t xml:space="preserve"> </w:t>
            </w:r>
            <w:r w:rsidRPr="00AB3943">
              <w:rPr>
                <w:b/>
                <w:color w:val="FF0000"/>
                <w:lang w:eastAsia="zh-CN"/>
              </w:rPr>
              <w:t xml:space="preserve">Current stage3 spec already supports the transfer of </w:t>
            </w:r>
            <w:proofErr w:type="spellStart"/>
            <w:r w:rsidRPr="00AB3943">
              <w:rPr>
                <w:b/>
                <w:i/>
                <w:color w:val="FF0000"/>
                <w:lang w:eastAsia="zh-CN"/>
              </w:rPr>
              <w:t>RequestLocationInformation</w:t>
            </w:r>
            <w:proofErr w:type="spellEnd"/>
            <w:r w:rsidRPr="00AB3943">
              <w:rPr>
                <w:b/>
                <w:color w:val="FF0000"/>
                <w:lang w:eastAsia="zh-CN"/>
              </w:rPr>
              <w:t xml:space="preserve"> in RRC_CONNECTED for PRS measurement in IDLE/INACTIVE. (14/14)</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5689C966" w14:textId="77777777" w:rsidR="007C3B45" w:rsidRDefault="007C3B45" w:rsidP="003D25F3">
            <w:pPr>
              <w:overflowPunct/>
              <w:autoSpaceDE/>
              <w:autoSpaceDN/>
              <w:adjustRightInd/>
              <w:spacing w:after="0"/>
              <w:textAlignment w:val="auto"/>
              <w:rPr>
                <w:lang w:eastAsia="zh-CN"/>
              </w:rPr>
            </w:pPr>
            <w:r>
              <w:rPr>
                <w:lang w:eastAsia="zh-CN"/>
              </w:rPr>
              <w:t>Also agree with Intel, that RRC_CONNECTED should be removed.</w:t>
            </w:r>
          </w:p>
          <w:p w14:paraId="7F004184" w14:textId="77777777" w:rsidR="00364BB2" w:rsidRDefault="00364BB2" w:rsidP="00364BB2">
            <w:pPr>
              <w:overflowPunct/>
              <w:autoSpaceDE/>
              <w:autoSpaceDN/>
              <w:adjustRightInd/>
              <w:spacing w:after="0"/>
              <w:textAlignment w:val="auto"/>
              <w:rPr>
                <w:color w:val="FF0000"/>
                <w:lang w:eastAsia="zh-CN"/>
              </w:rPr>
            </w:pPr>
            <w:r w:rsidRPr="00C6576B">
              <w:rPr>
                <w:color w:val="FF0000"/>
                <w:lang w:eastAsia="zh-CN"/>
              </w:rPr>
              <w:t>[Rapp comments]</w:t>
            </w:r>
          </w:p>
          <w:p w14:paraId="47DE61A2" w14:textId="77777777" w:rsidR="00364BB2" w:rsidRPr="00C6576B" w:rsidRDefault="00364BB2" w:rsidP="00364BB2">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4B706621" w14:textId="18F6D387" w:rsidR="00364BB2" w:rsidRPr="007660DF" w:rsidRDefault="00364BB2" w:rsidP="003D25F3">
            <w:pPr>
              <w:overflowPunct/>
              <w:autoSpaceDE/>
              <w:autoSpaceDN/>
              <w:adjustRightInd/>
              <w:spacing w:after="0"/>
              <w:textAlignment w:val="auto"/>
              <w:rPr>
                <w:lang w:eastAsia="zh-CN"/>
              </w:rPr>
            </w:pP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lastRenderedPageBreak/>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09107217" w14:textId="77777777" w:rsidR="00B3150C" w:rsidRDefault="00B3150C" w:rsidP="00A14C9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p w14:paraId="56F5924E"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Rapp Comment]</w:t>
            </w:r>
          </w:p>
          <w:p w14:paraId="25FA8BC9"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7F3B156A" w14:textId="7F755872" w:rsidR="00364BB2" w:rsidRPr="00134974" w:rsidRDefault="00364BB2" w:rsidP="00364BB2">
            <w:pPr>
              <w:overflowPunct/>
              <w:autoSpaceDE/>
              <w:autoSpaceDN/>
              <w:adjustRightInd/>
              <w:spacing w:after="0"/>
              <w:jc w:val="both"/>
              <w:textAlignment w:val="auto"/>
              <w:rPr>
                <w:sz w:val="22"/>
                <w:lang w:eastAsia="zh-CN"/>
              </w:rPr>
            </w:pPr>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lang w:val="en-GB" w:eastAsia="zh-CN"/>
              </w:rPr>
            </w:pPr>
            <w:r>
              <w:rPr>
                <w:lang w:val="en-GB" w:eastAsia="zh-CN"/>
              </w:rPr>
              <w:t>Ericsson</w:t>
            </w:r>
          </w:p>
        </w:tc>
        <w:tc>
          <w:tcPr>
            <w:tcW w:w="1242" w:type="dxa"/>
          </w:tcPr>
          <w:p w14:paraId="0C42A457" w14:textId="77777777" w:rsidR="00527B62" w:rsidRDefault="00527B62" w:rsidP="00527B62">
            <w:pPr>
              <w:pStyle w:val="3GPPText"/>
              <w:rPr>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a) If SRB based Trigger can be added for SDT framework as currently it is only for 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r w:rsidR="006627F7" w:rsidRPr="00C84D3B" w14:paraId="7CCE2621" w14:textId="77777777" w:rsidTr="00A14C9A">
        <w:tc>
          <w:tcPr>
            <w:tcW w:w="1447" w:type="dxa"/>
          </w:tcPr>
          <w:p w14:paraId="369B8746" w14:textId="037AECC7" w:rsidR="006627F7" w:rsidRDefault="006627F7" w:rsidP="006627F7">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07A1498C" w14:textId="1DDA448B" w:rsidR="006627F7" w:rsidRDefault="006627F7" w:rsidP="006627F7">
            <w:pPr>
              <w:pStyle w:val="3GPPText"/>
              <w:rPr>
                <w:lang w:val="en-GB" w:eastAsia="zh-CN"/>
              </w:rPr>
            </w:pPr>
            <w:r>
              <w:rPr>
                <w:rFonts w:hint="eastAsia"/>
                <w:lang w:val="en-GB" w:eastAsia="zh-CN"/>
              </w:rPr>
              <w:t>Y</w:t>
            </w:r>
          </w:p>
        </w:tc>
        <w:tc>
          <w:tcPr>
            <w:tcW w:w="7273" w:type="dxa"/>
          </w:tcPr>
          <w:p w14:paraId="518F2D6A" w14:textId="77777777" w:rsidR="006627F7" w:rsidRDefault="006627F7" w:rsidP="006627F7">
            <w:pPr>
              <w:rPr>
                <w:lang w:eastAsia="zh-CN"/>
              </w:rPr>
            </w:pPr>
          </w:p>
        </w:tc>
      </w:tr>
      <w:tr w:rsidR="00F720CC" w:rsidRPr="00C84D3B" w14:paraId="200CA98C" w14:textId="77777777" w:rsidTr="00A14C9A">
        <w:tc>
          <w:tcPr>
            <w:tcW w:w="1447" w:type="dxa"/>
          </w:tcPr>
          <w:p w14:paraId="1BDA7777" w14:textId="274CA1F4"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2725D684" w14:textId="41EDE083" w:rsidR="00F720CC" w:rsidRDefault="00F720CC" w:rsidP="00F720CC">
            <w:pPr>
              <w:pStyle w:val="3GPPText"/>
              <w:rPr>
                <w:lang w:val="en-GB" w:eastAsia="zh-CN"/>
              </w:rPr>
            </w:pPr>
            <w:r>
              <w:rPr>
                <w:rFonts w:hint="eastAsia"/>
                <w:lang w:val="en-GB" w:eastAsia="zh-CN"/>
              </w:rPr>
              <w:t>Y</w:t>
            </w:r>
            <w:r>
              <w:rPr>
                <w:lang w:val="en-GB" w:eastAsia="zh-CN"/>
              </w:rPr>
              <w:t xml:space="preserve"> but</w:t>
            </w:r>
          </w:p>
        </w:tc>
        <w:tc>
          <w:tcPr>
            <w:tcW w:w="7273" w:type="dxa"/>
          </w:tcPr>
          <w:p w14:paraId="71A347F6" w14:textId="5DCAD762" w:rsidR="00F720CC" w:rsidRDefault="00F720CC" w:rsidP="00F720CC">
            <w:pPr>
              <w:rPr>
                <w:lang w:eastAsia="zh-CN"/>
              </w:rPr>
            </w:pPr>
            <w:r>
              <w:rPr>
                <w:rFonts w:hint="eastAsia"/>
                <w:lang w:eastAsia="zh-CN"/>
              </w:rPr>
              <w:t>A</w:t>
            </w:r>
            <w:r>
              <w:rPr>
                <w:lang w:eastAsia="zh-CN"/>
              </w:rPr>
              <w:t>gree with Intel and CATT</w:t>
            </w:r>
          </w:p>
        </w:tc>
      </w:tr>
      <w:tr w:rsidR="0055034E" w:rsidRPr="00C84D3B" w14:paraId="75E0B887" w14:textId="77777777" w:rsidTr="00A14C9A">
        <w:tc>
          <w:tcPr>
            <w:tcW w:w="1447" w:type="dxa"/>
          </w:tcPr>
          <w:p w14:paraId="5740C3A1" w14:textId="1B13B6F5" w:rsidR="0055034E" w:rsidRDefault="0055034E" w:rsidP="00F720CC">
            <w:pPr>
              <w:pStyle w:val="3GPPText"/>
              <w:rPr>
                <w:lang w:val="en-GB" w:eastAsia="zh-CN"/>
              </w:rPr>
            </w:pPr>
            <w:r>
              <w:rPr>
                <w:lang w:val="en-GB" w:eastAsia="zh-CN"/>
              </w:rPr>
              <w:t>Lenovo, Motorola Mobility</w:t>
            </w:r>
          </w:p>
        </w:tc>
        <w:tc>
          <w:tcPr>
            <w:tcW w:w="1242" w:type="dxa"/>
          </w:tcPr>
          <w:p w14:paraId="6A9DEEFF" w14:textId="31E21C62" w:rsidR="0055034E" w:rsidRDefault="008D1BD5" w:rsidP="00F720CC">
            <w:pPr>
              <w:pStyle w:val="3GPPText"/>
              <w:rPr>
                <w:lang w:val="en-GB" w:eastAsia="zh-CN"/>
              </w:rPr>
            </w:pPr>
            <w:r>
              <w:rPr>
                <w:lang w:val="en-GB" w:eastAsia="zh-CN"/>
              </w:rPr>
              <w:t>Y</w:t>
            </w:r>
            <w:r w:rsidR="004D1769">
              <w:rPr>
                <w:lang w:val="en-GB" w:eastAsia="zh-CN"/>
              </w:rPr>
              <w:t xml:space="preserve"> with </w:t>
            </w:r>
            <w:r w:rsidR="007515F3">
              <w:rPr>
                <w:lang w:val="en-GB" w:eastAsia="zh-CN"/>
              </w:rPr>
              <w:t xml:space="preserve">TP </w:t>
            </w:r>
            <w:r w:rsidR="004D1769">
              <w:rPr>
                <w:lang w:val="en-GB" w:eastAsia="zh-CN"/>
              </w:rPr>
              <w:t>edits</w:t>
            </w:r>
          </w:p>
        </w:tc>
        <w:tc>
          <w:tcPr>
            <w:tcW w:w="7273" w:type="dxa"/>
          </w:tcPr>
          <w:p w14:paraId="4E024490" w14:textId="77777777" w:rsidR="008D1BD5" w:rsidRDefault="008D1BD5" w:rsidP="00F720CC">
            <w:pPr>
              <w:rPr>
                <w:lang w:eastAsia="zh-CN"/>
              </w:rPr>
            </w:pPr>
            <w:r>
              <w:rPr>
                <w:lang w:eastAsia="zh-CN"/>
              </w:rPr>
              <w:t xml:space="preserve">Suggested a possible rewording to </w:t>
            </w:r>
            <w:proofErr w:type="gramStart"/>
            <w:r>
              <w:rPr>
                <w:lang w:eastAsia="zh-CN"/>
              </w:rPr>
              <w:t>take into account</w:t>
            </w:r>
            <w:proofErr w:type="gramEnd"/>
            <w:r>
              <w:rPr>
                <w:lang w:eastAsia="zh-CN"/>
              </w:rPr>
              <w:t xml:space="preserve"> the concerns of the Rapporteur and companies: </w:t>
            </w:r>
          </w:p>
          <w:p w14:paraId="43E7D8CD" w14:textId="0F80746D" w:rsidR="008D1BD5" w:rsidRPr="00A84BD6" w:rsidRDefault="008D1BD5" w:rsidP="008D1BD5">
            <w:pPr>
              <w:spacing w:after="0"/>
              <w:rPr>
                <w:i/>
                <w:iCs/>
                <w:color w:val="C00000"/>
                <w:lang w:eastAsia="zh-CN"/>
              </w:rPr>
            </w:pPr>
            <w:r w:rsidRPr="00A84BD6">
              <w:rPr>
                <w:i/>
                <w:iCs/>
                <w:color w:val="C00000"/>
                <w:lang w:eastAsia="zh-CN"/>
              </w:rPr>
              <w:t>Support the UE reporting of PRS measurements</w:t>
            </w:r>
            <w:r w:rsidR="004D1769" w:rsidRPr="00A84BD6">
              <w:rPr>
                <w:i/>
                <w:iCs/>
                <w:color w:val="C00000"/>
                <w:lang w:eastAsia="zh-CN"/>
              </w:rPr>
              <w:t xml:space="preserve"> </w:t>
            </w:r>
            <w:r w:rsidRPr="00A84BD6">
              <w:rPr>
                <w:i/>
                <w:iCs/>
                <w:color w:val="C00000"/>
                <w:lang w:eastAsia="zh-CN"/>
              </w:rPr>
              <w:t>performed during RRC_INACTIVE</w:t>
            </w:r>
            <w:r w:rsidR="004D1769" w:rsidRPr="00A84BD6">
              <w:rPr>
                <w:i/>
                <w:iCs/>
                <w:color w:val="C00000"/>
                <w:lang w:eastAsia="zh-CN"/>
              </w:rPr>
              <w:t xml:space="preserve"> (UE-assisted) </w:t>
            </w:r>
            <w:r w:rsidR="00A84BD6">
              <w:rPr>
                <w:i/>
                <w:iCs/>
                <w:color w:val="C00000"/>
                <w:lang w:eastAsia="zh-CN"/>
              </w:rPr>
              <w:t>and</w:t>
            </w:r>
            <w:r w:rsidR="004D1769" w:rsidRPr="00A84BD6">
              <w:rPr>
                <w:i/>
                <w:iCs/>
                <w:color w:val="C00000"/>
                <w:lang w:eastAsia="zh-CN"/>
              </w:rPr>
              <w:t xml:space="preserve"> UE reporting of</w:t>
            </w:r>
            <w:r w:rsidR="00A84BD6">
              <w:rPr>
                <w:i/>
                <w:iCs/>
                <w:color w:val="C00000"/>
                <w:lang w:eastAsia="zh-CN"/>
              </w:rPr>
              <w:t xml:space="preserve"> </w:t>
            </w:r>
            <w:r w:rsidR="004D1769" w:rsidRPr="00A84BD6">
              <w:rPr>
                <w:i/>
                <w:iCs/>
                <w:color w:val="C00000"/>
                <w:lang w:eastAsia="zh-CN"/>
              </w:rPr>
              <w:t>location estimate (UE-based)</w:t>
            </w:r>
            <w:r w:rsidRPr="00A84BD6">
              <w:rPr>
                <w:i/>
                <w:iCs/>
                <w:color w:val="C00000"/>
                <w:lang w:eastAsia="zh-CN"/>
              </w:rPr>
              <w:t xml:space="preserve"> for </w:t>
            </w:r>
            <w:r w:rsidR="004D1769" w:rsidRPr="00A84BD6">
              <w:rPr>
                <w:i/>
                <w:iCs/>
                <w:color w:val="C00000"/>
                <w:lang w:eastAsia="zh-CN"/>
              </w:rPr>
              <w:t>the following</w:t>
            </w:r>
            <w:r w:rsidRPr="00A84BD6">
              <w:rPr>
                <w:i/>
                <w:iCs/>
                <w:color w:val="C00000"/>
                <w:lang w:eastAsia="zh-CN"/>
              </w:rPr>
              <w:t xml:space="preserve"> cases:</w:t>
            </w:r>
          </w:p>
          <w:p w14:paraId="3075176E" w14:textId="091FF967" w:rsidR="008D1BD5" w:rsidRPr="00A84BD6" w:rsidRDefault="008D1BD5" w:rsidP="008D1BD5">
            <w:pPr>
              <w:spacing w:after="0"/>
              <w:rPr>
                <w:i/>
                <w:iCs/>
                <w:color w:val="C00000"/>
                <w:lang w:eastAsia="zh-CN"/>
              </w:rPr>
            </w:pPr>
            <w:r w:rsidRPr="00A84BD6">
              <w:rPr>
                <w:i/>
                <w:iCs/>
                <w:color w:val="C00000"/>
                <w:lang w:eastAsia="zh-CN"/>
              </w:rPr>
              <w:t xml:space="preserve"> 1) when the UE remains in RRC_INACTIVE</w:t>
            </w:r>
            <w:r w:rsidR="004D1769" w:rsidRPr="00A84BD6">
              <w:rPr>
                <w:i/>
                <w:iCs/>
                <w:color w:val="C00000"/>
                <w:lang w:eastAsia="zh-CN"/>
              </w:rPr>
              <w:t xml:space="preserve"> state</w:t>
            </w:r>
          </w:p>
          <w:p w14:paraId="67164A0F" w14:textId="6512A532" w:rsidR="004D1769" w:rsidRPr="00A84BD6" w:rsidRDefault="004D1769" w:rsidP="008D1BD5">
            <w:pPr>
              <w:spacing w:after="0"/>
              <w:rPr>
                <w:i/>
                <w:iCs/>
                <w:color w:val="C00000"/>
                <w:lang w:eastAsia="zh-CN"/>
              </w:rPr>
            </w:pPr>
            <w:r w:rsidRPr="00A84BD6">
              <w:rPr>
                <w:i/>
                <w:iCs/>
                <w:color w:val="C00000"/>
                <w:lang w:eastAsia="zh-CN"/>
              </w:rPr>
              <w:t xml:space="preserve">    -</w:t>
            </w:r>
            <w:r w:rsidRPr="00A84BD6">
              <w:rPr>
                <w:color w:val="C00000"/>
              </w:rPr>
              <w:t xml:space="preserve"> </w:t>
            </w:r>
            <w:r w:rsidRPr="00A84BD6">
              <w:rPr>
                <w:i/>
                <w:iCs/>
                <w:color w:val="C00000"/>
                <w:lang w:eastAsia="zh-CN"/>
              </w:rPr>
              <w:t>The reporting of PRS measurement performed in RRC_INACTIVE when the UE is in RRC_INACTIVE is enabled by enhancing the small data transmission framework in RRC_INACTIVE.</w:t>
            </w:r>
          </w:p>
          <w:p w14:paraId="5F9CDBD2" w14:textId="4DFF2A60" w:rsidR="0055034E" w:rsidRDefault="008D1BD5" w:rsidP="008D1BD5">
            <w:pPr>
              <w:spacing w:after="0"/>
              <w:rPr>
                <w:i/>
                <w:iCs/>
                <w:color w:val="C00000"/>
                <w:lang w:eastAsia="zh-CN"/>
              </w:rPr>
            </w:pPr>
            <w:r w:rsidRPr="00A84BD6">
              <w:rPr>
                <w:i/>
                <w:iCs/>
                <w:color w:val="C00000"/>
                <w:lang w:eastAsia="zh-CN"/>
              </w:rPr>
              <w:t xml:space="preserve"> 2) when the UE transitions to RRC_CONNETED state </w:t>
            </w:r>
            <w:r w:rsidR="004D1769" w:rsidRPr="00A84BD6">
              <w:rPr>
                <w:i/>
                <w:iCs/>
                <w:color w:val="C00000"/>
                <w:lang w:eastAsia="zh-CN"/>
              </w:rPr>
              <w:t>from RRC_INACTIVE state</w:t>
            </w:r>
          </w:p>
          <w:p w14:paraId="5109883B" w14:textId="29DD21F7" w:rsidR="00A84BD6" w:rsidRPr="00A84BD6" w:rsidRDefault="00A84BD6" w:rsidP="008D1BD5">
            <w:pPr>
              <w:spacing w:after="0"/>
              <w:rPr>
                <w:i/>
                <w:iCs/>
                <w:color w:val="C00000"/>
                <w:lang w:eastAsia="zh-CN"/>
              </w:rPr>
            </w:pPr>
            <w:r w:rsidRPr="00A84BD6">
              <w:rPr>
                <w:i/>
                <w:iCs/>
                <w:color w:val="C00000"/>
                <w:lang w:eastAsia="zh-CN"/>
              </w:rPr>
              <w:t>NOTE: 2) is already deemed feasible</w:t>
            </w:r>
          </w:p>
          <w:p w14:paraId="56DD563D" w14:textId="175850F3" w:rsidR="008D1BD5" w:rsidRDefault="008D1BD5" w:rsidP="008D1BD5">
            <w:pPr>
              <w:spacing w:after="0"/>
              <w:rPr>
                <w:lang w:eastAsia="zh-CN"/>
              </w:rPr>
            </w:pPr>
          </w:p>
          <w:p w14:paraId="47E6A1F9" w14:textId="5978C78C" w:rsidR="008D1BD5" w:rsidRPr="008D1BD5" w:rsidRDefault="004D1769" w:rsidP="004D1769">
            <w:pPr>
              <w:spacing w:after="0"/>
              <w:rPr>
                <w:lang w:eastAsia="zh-CN"/>
              </w:rPr>
            </w:pPr>
            <w:r>
              <w:rPr>
                <w:lang w:eastAsia="zh-CN"/>
              </w:rPr>
              <w:t xml:space="preserve">2) </w:t>
            </w:r>
            <w:r w:rsidR="00E55CA4">
              <w:rPr>
                <w:lang w:eastAsia="zh-CN"/>
              </w:rPr>
              <w:t>is already supported</w:t>
            </w:r>
            <w:r>
              <w:rPr>
                <w:lang w:eastAsia="zh-CN"/>
              </w:rPr>
              <w:t xml:space="preserve"> </w:t>
            </w:r>
            <w:r w:rsidR="00E55CA4">
              <w:rPr>
                <w:lang w:eastAsia="zh-CN"/>
              </w:rPr>
              <w:t>and no extra stage 3 work may be necessary. A note can be added to further clarify this point.</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104" w:author="YinghaoGuo" w:date="2021-01-11T19:26:00Z"/>
              </w:rPr>
            </w:pPr>
            <w:ins w:id="105" w:author="YinghaoGuo" w:date="2021-01-11T19:26:00Z">
              <w:r w:rsidRPr="009F553C">
                <w:rPr>
                  <w:rFonts w:hint="eastAsia"/>
                </w:rPr>
                <w:t>T</w:t>
              </w:r>
              <w:r w:rsidRPr="009F553C">
                <w:t>he followi</w:t>
              </w:r>
              <w:r w:rsidRPr="008917AE">
                <w:t>ng</w:t>
              </w:r>
              <w:r w:rsidRPr="009F553C">
                <w:t xml:space="preserve"> procedures are </w:t>
              </w:r>
            </w:ins>
            <w:ins w:id="106" w:author="YinghaoGuo" w:date="2021-01-13T11:15:00Z">
              <w:r>
                <w:t xml:space="preserve">recommended for normative </w:t>
              </w:r>
            </w:ins>
            <w:ins w:id="107" w:author="YinghaoGuo" w:date="2021-01-13T11:18:00Z">
              <w:r>
                <w:t>work</w:t>
              </w:r>
              <w:r w:rsidRPr="009F553C">
                <w:t xml:space="preserve"> for</w:t>
              </w:r>
            </w:ins>
            <w:ins w:id="108"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109" w:author="YinghaoGuo" w:date="2021-01-11T19:26:00Z"/>
                <w:del w:id="110" w:author="YinghaoGuo_v2" w:date="2021-01-12T17:12:00Z"/>
              </w:rPr>
            </w:pPr>
            <w:ins w:id="111"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12" w:author="YinghaoGuo" w:date="2021-01-13T11:14:00Z"/>
              </w:rPr>
            </w:pPr>
          </w:p>
          <w:p w14:paraId="3A733948" w14:textId="38AA26FE" w:rsidR="00D1645A" w:rsidRPr="00196C3C" w:rsidRDefault="00D1645A" w:rsidP="00D1645A">
            <w:pPr>
              <w:pStyle w:val="NO"/>
              <w:spacing w:after="0"/>
              <w:rPr>
                <w:ins w:id="113" w:author="YinghaoGuo" w:date="2021-01-13T11:14:00Z"/>
              </w:rPr>
            </w:pPr>
            <w:ins w:id="114" w:author="YinghaoGuo" w:date="2021-01-13T11:14:00Z">
              <w:r w:rsidRPr="00196C3C">
                <w:t xml:space="preserve">NOTE: The following procedures </w:t>
              </w:r>
            </w:ins>
            <w:ins w:id="115" w:author="YinghaoGuo" w:date="2021-01-27T17:04:00Z">
              <w:r w:rsidR="00816E6C">
                <w:t xml:space="preserve">are considered to </w:t>
              </w:r>
            </w:ins>
            <w:ins w:id="116" w:author="YinghaoGuo" w:date="2021-01-13T11:14:00Z">
              <w:r w:rsidRPr="00196C3C">
                <w:t xml:space="preserve">have already been supported by UE and can be reused for </w:t>
              </w:r>
            </w:ins>
            <w:ins w:id="117" w:author="YinghaoGuo" w:date="2021-01-27T17:04:00Z">
              <w:r w:rsidR="00DB29E6">
                <w:t>positioning</w:t>
              </w:r>
            </w:ins>
            <w:ins w:id="118"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19" w:author="YinghaoGuo" w:date="2021-01-13T11:14:00Z"/>
              </w:rPr>
            </w:pPr>
            <w:ins w:id="120" w:author="YinghaoGuo" w:date="2021-01-13T11:14:00Z">
              <w:r>
                <w:t xml:space="preserve">On-demand SI request in RRC_IDLE for assistance data delivery </w:t>
              </w:r>
            </w:ins>
            <w:ins w:id="121" w:author="YinghaoGuo" w:date="2021-01-27T17:05:00Z">
              <w:r w:rsidR="00870B8E">
                <w:t xml:space="preserve">by broadcast </w:t>
              </w:r>
            </w:ins>
            <w:ins w:id="122"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23" w:author="YinghaoGuo" w:date="2021-01-13T11:14:00Z"/>
              </w:rPr>
            </w:pPr>
            <w:proofErr w:type="spellStart"/>
            <w:ins w:id="124" w:author="YinghaoGuo" w:date="2021-01-27T16:55:00Z">
              <w:r>
                <w:rPr>
                  <w:i/>
                </w:rPr>
                <w:t>ProvideAssistanceData</w:t>
              </w:r>
            </w:ins>
            <w:proofErr w:type="spellEnd"/>
            <w:ins w:id="125" w:author="YinghaoGuo" w:date="2021-01-27T17:03:00Z">
              <w:r>
                <w:rPr>
                  <w:i/>
                </w:rPr>
                <w:t xml:space="preserve"> </w:t>
              </w:r>
              <w:r w:rsidR="00541019">
                <w:t>can be s</w:t>
              </w:r>
              <w:r>
                <w:t>ent</w:t>
              </w:r>
            </w:ins>
            <w:ins w:id="126"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27"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2926CD06" w14:textId="77777777" w:rsidR="00835CEC"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509419D9" w14:textId="77777777" w:rsidR="00C72AEE" w:rsidRPr="00730697" w:rsidRDefault="00C72AEE" w:rsidP="00C72AEE">
            <w:pPr>
              <w:pStyle w:val="3GPPText"/>
              <w:rPr>
                <w:color w:val="FF0000"/>
                <w:lang w:val="en-GB" w:eastAsia="zh-CN"/>
              </w:rPr>
            </w:pPr>
            <w:r w:rsidRPr="00730697">
              <w:rPr>
                <w:color w:val="FF0000"/>
                <w:lang w:val="en-GB" w:eastAsia="zh-CN"/>
              </w:rPr>
              <w:t>[Rapp comments]</w:t>
            </w:r>
          </w:p>
          <w:p w14:paraId="5CB07C49" w14:textId="77777777" w:rsidR="00C72AEE" w:rsidRPr="00730697" w:rsidRDefault="00C72AEE" w:rsidP="00C72AEE">
            <w:pPr>
              <w:pStyle w:val="3GPPText"/>
              <w:rPr>
                <w:color w:val="FF0000"/>
                <w:lang w:val="en-GB" w:eastAsia="zh-CN"/>
              </w:rPr>
            </w:pPr>
            <w:r w:rsidRPr="00730697">
              <w:rPr>
                <w:color w:val="FF0000"/>
                <w:lang w:val="en-GB" w:eastAsia="zh-CN"/>
              </w:rPr>
              <w:t xml:space="preserve">Note that we have made the following proposal during the email discussion. </w:t>
            </w:r>
          </w:p>
          <w:p w14:paraId="799CF048" w14:textId="77777777" w:rsidR="00C72AEE" w:rsidRPr="00730697" w:rsidRDefault="00C72AEE" w:rsidP="00C72AEE">
            <w:pPr>
              <w:pStyle w:val="3GPPText"/>
              <w:rPr>
                <w:b/>
                <w:color w:val="FF0000"/>
                <w:lang w:eastAsia="zh-CN"/>
              </w:rPr>
            </w:pPr>
            <w:r w:rsidRPr="00730697">
              <w:rPr>
                <w:b/>
                <w:color w:val="FF0000"/>
                <w:lang w:eastAsia="zh-CN"/>
              </w:rPr>
              <w:t xml:space="preserve">Current stage3 spec already supports the transfer of </w:t>
            </w:r>
            <w:proofErr w:type="spellStart"/>
            <w:r w:rsidRPr="00730697">
              <w:rPr>
                <w:b/>
                <w:i/>
                <w:color w:val="FF0000"/>
                <w:lang w:eastAsia="zh-CN"/>
              </w:rPr>
              <w:t>RequestLocationInformation</w:t>
            </w:r>
            <w:proofErr w:type="spellEnd"/>
            <w:r w:rsidRPr="00730697">
              <w:rPr>
                <w:b/>
                <w:color w:val="FF0000"/>
                <w:lang w:eastAsia="zh-CN"/>
              </w:rPr>
              <w:t xml:space="preserve"> in RRC_CONNECTED for PRS measurement in IDLE/INACTIVE. (14/14)</w:t>
            </w:r>
          </w:p>
          <w:p w14:paraId="14BAEC5A" w14:textId="77777777" w:rsidR="00C72AEE" w:rsidRPr="00730697" w:rsidRDefault="00C72AEE" w:rsidP="00C72AEE">
            <w:pPr>
              <w:pStyle w:val="3GPPText"/>
              <w:rPr>
                <w:color w:val="FF0000"/>
                <w:lang w:eastAsia="zh-CN"/>
              </w:rPr>
            </w:pPr>
            <w:r w:rsidRPr="00730697">
              <w:rPr>
                <w:color w:val="FF0000"/>
                <w:lang w:eastAsia="zh-CN"/>
              </w:rPr>
              <w:t>But indeed, RAN1 has not made recommendation on the measurement for IDLE, and only consider it as feasible as shown by the follows:</w:t>
            </w:r>
          </w:p>
          <w:p w14:paraId="6209E547"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lang w:eastAsia="zh-CN"/>
              </w:rPr>
              <w:t>Capture the following in the TR:</w:t>
            </w:r>
          </w:p>
          <w:p w14:paraId="30ADB18E"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highlight w:val="yellow"/>
                <w:lang w:eastAsia="zh-CN"/>
              </w:rPr>
              <w:t>From a physical layer perspective, it is feasible for a UE to perform DL positioning measurement in RRC_IDLE state.</w:t>
            </w:r>
          </w:p>
          <w:p w14:paraId="1281697C" w14:textId="77777777" w:rsidR="00C72AEE" w:rsidRPr="00730697" w:rsidRDefault="00C72AEE" w:rsidP="00C72AEE">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sidRPr="00730697">
              <w:rPr>
                <w:color w:val="FF0000"/>
                <w:lang w:eastAsia="zh-CN"/>
              </w:rPr>
              <w:t>Note: This does not imply that measurements have to be reported in RRC_IDLE state.</w:t>
            </w:r>
          </w:p>
          <w:p w14:paraId="09B865CF" w14:textId="77777777" w:rsidR="00C72AEE" w:rsidRPr="00730697" w:rsidRDefault="00C72AEE" w:rsidP="00C72AEE">
            <w:pPr>
              <w:pStyle w:val="3GPPText"/>
              <w:rPr>
                <w:color w:val="FF0000"/>
                <w:lang w:val="en-GB" w:eastAsia="zh-CN"/>
              </w:rPr>
            </w:pPr>
            <w:r w:rsidRPr="00730697">
              <w:rPr>
                <w:rFonts w:hint="eastAsia"/>
                <w:color w:val="FF0000"/>
                <w:lang w:val="en-GB" w:eastAsia="zh-CN"/>
              </w:rPr>
              <w:t>W</w:t>
            </w:r>
            <w:r w:rsidRPr="00730697">
              <w:rPr>
                <w:color w:val="FF0000"/>
                <w:lang w:val="en-GB" w:eastAsia="zh-CN"/>
              </w:rPr>
              <w:t>e think the TP can be adapted as follows:</w:t>
            </w:r>
          </w:p>
          <w:p w14:paraId="02266CAD" w14:textId="77777777" w:rsidR="00C72AEE" w:rsidRPr="00730697" w:rsidRDefault="00C72AEE" w:rsidP="00C72AEE">
            <w:pPr>
              <w:rPr>
                <w:ins w:id="128" w:author="YinghaoGuo" w:date="2021-01-11T19:26:00Z"/>
                <w:color w:val="FF0000"/>
              </w:rPr>
            </w:pPr>
            <w:ins w:id="129" w:author="YinghaoGuo" w:date="2021-01-11T19:26:00Z">
              <w:r w:rsidRPr="00730697">
                <w:rPr>
                  <w:rFonts w:hint="eastAsia"/>
                  <w:color w:val="FF0000"/>
                </w:rPr>
                <w:t>T</w:t>
              </w:r>
              <w:r w:rsidRPr="00730697">
                <w:rPr>
                  <w:color w:val="FF0000"/>
                </w:rPr>
                <w:t xml:space="preserve">he following procedures are </w:t>
              </w:r>
            </w:ins>
            <w:ins w:id="130" w:author="YinghaoGuo2" w:date="2021-01-29T11:12:00Z">
              <w:r w:rsidRPr="00730697">
                <w:rPr>
                  <w:color w:val="FF0000"/>
                </w:rPr>
                <w:t xml:space="preserve">considered as feasible </w:t>
              </w:r>
            </w:ins>
            <w:ins w:id="131" w:author="YinghaoGuo" w:date="2021-01-13T11:15:00Z">
              <w:del w:id="132" w:author="YinghaoGuo2" w:date="2021-01-29T11:12:00Z">
                <w:r w:rsidRPr="00730697" w:rsidDel="00730697">
                  <w:rPr>
                    <w:color w:val="FF0000"/>
                  </w:rPr>
                  <w:delText xml:space="preserve">recommended for normative </w:delText>
                </w:r>
              </w:del>
            </w:ins>
            <w:ins w:id="133" w:author="YinghaoGuo" w:date="2021-01-13T11:18:00Z">
              <w:del w:id="134" w:author="YinghaoGuo2" w:date="2021-01-29T11:12:00Z">
                <w:r w:rsidRPr="00730697" w:rsidDel="00730697">
                  <w:rPr>
                    <w:color w:val="FF0000"/>
                  </w:rPr>
                  <w:delText xml:space="preserve">work </w:delText>
                </w:r>
              </w:del>
              <w:r w:rsidRPr="00730697">
                <w:rPr>
                  <w:color w:val="FF0000"/>
                </w:rPr>
                <w:t>for</w:t>
              </w:r>
            </w:ins>
            <w:ins w:id="135" w:author="YinghaoGuo" w:date="2021-01-11T19:26:00Z">
              <w:r w:rsidRPr="00730697">
                <w:rPr>
                  <w:color w:val="FF0000"/>
                </w:rPr>
                <w:t xml:space="preserve"> DL positioning methods in RRC_IDLE:</w:t>
              </w:r>
            </w:ins>
          </w:p>
          <w:p w14:paraId="1723DE59" w14:textId="77777777" w:rsidR="00C72AEE" w:rsidRPr="00730697" w:rsidRDefault="00C72AEE" w:rsidP="00C72AEE">
            <w:pPr>
              <w:numPr>
                <w:ilvl w:val="1"/>
                <w:numId w:val="40"/>
              </w:numPr>
              <w:overflowPunct/>
              <w:autoSpaceDE/>
              <w:autoSpaceDN/>
              <w:adjustRightInd/>
              <w:spacing w:after="0"/>
              <w:ind w:left="993" w:hanging="426"/>
              <w:jc w:val="both"/>
              <w:textAlignment w:val="auto"/>
              <w:rPr>
                <w:color w:val="FF0000"/>
              </w:rPr>
            </w:pPr>
            <w:ins w:id="136" w:author="YinghaoGuo" w:date="2021-01-11T19:26:00Z">
              <w:r w:rsidRPr="00730697">
                <w:rPr>
                  <w:color w:val="FF0000"/>
                </w:rPr>
                <w:t>Reporting of PRS measurement performed in RRC_IDLE when the UE is in RRC_CONNETED.</w:t>
              </w:r>
            </w:ins>
          </w:p>
          <w:p w14:paraId="5615CA55" w14:textId="77777777" w:rsidR="00C72AEE" w:rsidDel="00AF7B74" w:rsidRDefault="00C72AEE" w:rsidP="00C72AEE">
            <w:pPr>
              <w:numPr>
                <w:ilvl w:val="2"/>
                <w:numId w:val="40"/>
              </w:numPr>
              <w:overflowPunct/>
              <w:autoSpaceDE/>
              <w:autoSpaceDN/>
              <w:adjustRightInd/>
              <w:spacing w:after="0"/>
              <w:jc w:val="both"/>
              <w:textAlignment w:val="auto"/>
              <w:rPr>
                <w:ins w:id="137" w:author="YinghaoGuo" w:date="2021-01-11T19:26:00Z"/>
                <w:del w:id="138" w:author="YinghaoGuo_v2" w:date="2021-01-12T17:12:00Z"/>
              </w:rPr>
            </w:pPr>
          </w:p>
          <w:p w14:paraId="30C7FDA2" w14:textId="2F2D5614" w:rsidR="00C72AEE" w:rsidRPr="00C84D3B" w:rsidRDefault="00C72AEE" w:rsidP="00FF5F1D">
            <w:pPr>
              <w:pStyle w:val="3GPPText"/>
              <w:rPr>
                <w:lang w:val="en-GB" w:eastAsia="zh-CN"/>
              </w:rPr>
            </w:pP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C72AEE" w:rsidRPr="00C84D3B" w14:paraId="157FEBE0" w14:textId="77777777" w:rsidTr="00A14C9A">
        <w:tc>
          <w:tcPr>
            <w:tcW w:w="1447" w:type="dxa"/>
          </w:tcPr>
          <w:p w14:paraId="64957FFB" w14:textId="2CE722F2" w:rsidR="00C72AEE" w:rsidRDefault="00C72AEE" w:rsidP="00C72A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65BA629" w14:textId="3A34598F" w:rsidR="00C72AEE" w:rsidRDefault="00C72AEE" w:rsidP="00C72AEE">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150254E7" w14:textId="055C8CE8" w:rsidR="00C72AEE" w:rsidRDefault="00C72AEE" w:rsidP="00C72AEE">
            <w:pPr>
              <w:pStyle w:val="3GPPText"/>
              <w:rPr>
                <w:lang w:val="en-GB" w:eastAsia="zh-CN"/>
              </w:rPr>
            </w:pPr>
            <w:r>
              <w:rPr>
                <w:rFonts w:hint="eastAsia"/>
                <w:lang w:val="en-GB" w:eastAsia="zh-CN"/>
              </w:rPr>
              <w:t>S</w:t>
            </w:r>
            <w:r>
              <w:rPr>
                <w:lang w:val="en-GB" w:eastAsia="zh-CN"/>
              </w:rPr>
              <w:t>ee the comments above</w:t>
            </w:r>
          </w:p>
        </w:tc>
      </w:tr>
      <w:tr w:rsidR="00F720CC" w:rsidRPr="00C84D3B" w14:paraId="71C5591D" w14:textId="77777777" w:rsidTr="00A14C9A">
        <w:tc>
          <w:tcPr>
            <w:tcW w:w="1447" w:type="dxa"/>
          </w:tcPr>
          <w:p w14:paraId="60F27F15" w14:textId="235B1F00" w:rsidR="00F720CC" w:rsidRDefault="00F720CC" w:rsidP="00F720CC">
            <w:pPr>
              <w:pStyle w:val="3GPPText"/>
              <w:rPr>
                <w:lang w:val="en-GB" w:eastAsia="zh-CN"/>
              </w:rPr>
            </w:pPr>
            <w:r>
              <w:rPr>
                <w:rFonts w:hint="eastAsia"/>
                <w:lang w:val="en-GB" w:eastAsia="zh-CN"/>
              </w:rPr>
              <w:lastRenderedPageBreak/>
              <w:t>o</w:t>
            </w:r>
            <w:r>
              <w:rPr>
                <w:lang w:val="en-GB" w:eastAsia="zh-CN"/>
              </w:rPr>
              <w:t>ppo</w:t>
            </w:r>
          </w:p>
        </w:tc>
        <w:tc>
          <w:tcPr>
            <w:tcW w:w="1242" w:type="dxa"/>
          </w:tcPr>
          <w:p w14:paraId="52023187" w14:textId="79C0F69F" w:rsidR="00F720CC" w:rsidRDefault="00F720CC" w:rsidP="00F720CC">
            <w:pPr>
              <w:pStyle w:val="3GPPText"/>
              <w:rPr>
                <w:lang w:val="en-GB" w:eastAsia="zh-CN"/>
              </w:rPr>
            </w:pPr>
            <w:r>
              <w:rPr>
                <w:rFonts w:hint="eastAsia"/>
                <w:lang w:val="en-GB" w:eastAsia="zh-CN"/>
              </w:rPr>
              <w:t>N</w:t>
            </w:r>
          </w:p>
        </w:tc>
        <w:tc>
          <w:tcPr>
            <w:tcW w:w="7273" w:type="dxa"/>
          </w:tcPr>
          <w:p w14:paraId="3932ED46" w14:textId="7AC237BB" w:rsidR="00F720CC" w:rsidRDefault="00F720CC" w:rsidP="00F720CC">
            <w:pPr>
              <w:pStyle w:val="3GPPText"/>
              <w:rPr>
                <w:lang w:val="en-GB" w:eastAsia="zh-CN"/>
              </w:rPr>
            </w:pPr>
            <w:r>
              <w:rPr>
                <w:lang w:val="en-GB" w:eastAsia="zh-CN"/>
              </w:rPr>
              <w:t>Agree with Intel</w:t>
            </w:r>
          </w:p>
        </w:tc>
      </w:tr>
      <w:tr w:rsidR="004D1769" w:rsidRPr="00C84D3B" w14:paraId="152D6D8F" w14:textId="77777777" w:rsidTr="00A14C9A">
        <w:tc>
          <w:tcPr>
            <w:tcW w:w="1447" w:type="dxa"/>
          </w:tcPr>
          <w:p w14:paraId="316CC43A" w14:textId="2C19CBD8" w:rsidR="004D1769" w:rsidRDefault="004D1769" w:rsidP="00F720CC">
            <w:pPr>
              <w:pStyle w:val="3GPPText"/>
              <w:rPr>
                <w:lang w:val="en-GB" w:eastAsia="zh-CN"/>
              </w:rPr>
            </w:pPr>
            <w:r>
              <w:rPr>
                <w:lang w:val="en-GB" w:eastAsia="zh-CN"/>
              </w:rPr>
              <w:t>Lenovo, Motorola Mobility</w:t>
            </w:r>
          </w:p>
        </w:tc>
        <w:tc>
          <w:tcPr>
            <w:tcW w:w="1242" w:type="dxa"/>
          </w:tcPr>
          <w:p w14:paraId="34B0AF53" w14:textId="74ADDA9B" w:rsidR="004D1769" w:rsidRDefault="004D1769" w:rsidP="00F720CC">
            <w:pPr>
              <w:pStyle w:val="3GPPText"/>
              <w:rPr>
                <w:lang w:val="en-GB" w:eastAsia="zh-CN"/>
              </w:rPr>
            </w:pPr>
            <w:r>
              <w:rPr>
                <w:lang w:val="en-GB" w:eastAsia="zh-CN"/>
              </w:rPr>
              <w:t>Y</w:t>
            </w:r>
          </w:p>
        </w:tc>
        <w:tc>
          <w:tcPr>
            <w:tcW w:w="7273" w:type="dxa"/>
          </w:tcPr>
          <w:p w14:paraId="7942DD37" w14:textId="65CBA6FB" w:rsidR="004D1769" w:rsidRDefault="004D1769" w:rsidP="00F720CC">
            <w:pPr>
              <w:pStyle w:val="3GPPText"/>
              <w:rPr>
                <w:lang w:val="en-GB" w:eastAsia="zh-CN"/>
              </w:rPr>
            </w:pPr>
            <w:r>
              <w:rPr>
                <w:lang w:val="en-GB" w:eastAsia="zh-CN"/>
              </w:rPr>
              <w:t>Agree with the Rapporteur’s intention of the proposal, where RAN2 can align and confirm RAN1’s conclusion even though it may be already supported.</w:t>
            </w:r>
            <w:r w:rsidR="00E55CA4">
              <w:rPr>
                <w:lang w:val="en-GB" w:eastAsia="zh-CN"/>
              </w:rPr>
              <w:t xml:space="preserve"> Agree with the Rapporteur’s updated wording ‘</w:t>
            </w:r>
            <w:r w:rsidR="00E55CA4" w:rsidRPr="00E55CA4">
              <w:rPr>
                <w:i/>
                <w:iCs/>
                <w:lang w:val="en-GB" w:eastAsia="zh-CN"/>
              </w:rPr>
              <w:t>can be considered feasible</w:t>
            </w:r>
            <w:r w:rsidR="00E55CA4">
              <w:rPr>
                <w:lang w:val="en-GB" w:eastAsia="zh-CN"/>
              </w:rPr>
              <w:t>’.</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39" w:author="YinghaoGuo" w:date="2021-01-11T19:43:00Z"/>
              </w:rPr>
            </w:pPr>
            <w:ins w:id="140" w:author="YinghaoGuo" w:date="2021-01-11T19:42:00Z">
              <w:r>
                <w:rPr>
                  <w:rFonts w:hint="eastAsia"/>
                </w:rPr>
                <w:t>1</w:t>
              </w:r>
              <w:r>
                <w:t>0.1.</w:t>
              </w:r>
            </w:ins>
            <w:ins w:id="141" w:author="YinghaoGuo" w:date="2021-01-13T11:13:00Z">
              <w:r>
                <w:t>c</w:t>
              </w:r>
            </w:ins>
            <w:ins w:id="142" w:author="YinghaoGuo" w:date="2021-01-11T19:42:00Z">
              <w:r>
                <w:t xml:space="preserve"> RAT-Independent positioning</w:t>
              </w:r>
            </w:ins>
          </w:p>
          <w:p w14:paraId="562B2DC3" w14:textId="5447996B" w:rsidR="00156099" w:rsidRPr="00251147" w:rsidRDefault="00251147" w:rsidP="00251147">
            <w:ins w:id="143" w:author="YinghaoGuo" w:date="2021-01-11T20:08:00Z">
              <w:r>
                <w:rPr>
                  <w:rFonts w:hint="cs"/>
                </w:rPr>
                <w:t>R</w:t>
              </w:r>
              <w:r>
                <w:t xml:space="preserve">AT-Independent positioning in RRC_IDLE/INACTIVE is </w:t>
              </w:r>
            </w:ins>
            <w:ins w:id="144" w:author="YinghaoGuo" w:date="2021-01-13T11:14:00Z">
              <w:r>
                <w:t>recommended for normative work</w:t>
              </w:r>
            </w:ins>
            <w:ins w:id="145" w:author="YinghaoGuo" w:date="2021-01-11T20:08:00Z">
              <w:r>
                <w:t xml:space="preserve">. </w:t>
              </w:r>
            </w:ins>
            <w:ins w:id="146"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4EB88FB8" w14:textId="77777777" w:rsidR="00EE7508"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196E5412" w14:textId="77777777" w:rsidR="00B61349" w:rsidRPr="006A6A64" w:rsidRDefault="00B61349" w:rsidP="00B61349">
            <w:pPr>
              <w:pStyle w:val="3GPPText"/>
              <w:rPr>
                <w:color w:val="FF0000"/>
                <w:lang w:val="en-GB" w:eastAsia="zh-CN"/>
              </w:rPr>
            </w:pPr>
            <w:r w:rsidRPr="006A6A64">
              <w:rPr>
                <w:color w:val="FF0000"/>
                <w:lang w:val="en-GB" w:eastAsia="zh-CN"/>
              </w:rPr>
              <w:t>[Rapp Comment]</w:t>
            </w:r>
          </w:p>
          <w:p w14:paraId="513E34D4" w14:textId="389C024B" w:rsidR="00B61349" w:rsidRPr="00C84D3B" w:rsidRDefault="00B61349" w:rsidP="00B61349">
            <w:pPr>
              <w:pStyle w:val="3GPPText"/>
              <w:rPr>
                <w:lang w:val="en-GB" w:eastAsia="zh-CN"/>
              </w:rPr>
            </w:pPr>
            <w:r w:rsidRPr="006A6A64">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sidRPr="006A6A64">
              <w:rPr>
                <w:color w:val="FF0000"/>
                <w:lang w:val="en-GB" w:eastAsia="zh-CN"/>
              </w:rPr>
              <w:t>e.g</w:t>
            </w:r>
            <w:proofErr w:type="spellEnd"/>
            <w:r w:rsidRPr="006A6A64">
              <w:rPr>
                <w:color w:val="FF0000"/>
                <w:lang w:val="en-GB" w:eastAsia="zh-CN"/>
              </w:rPr>
              <w:t>, GNSS measurement.  So, if we say N for IDLE, does it mean that we do not support GNSS measurement in RRC_IDLE?</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743D71A5" w14:textId="77777777"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p w14:paraId="743DB5C2" w14:textId="77777777" w:rsidR="008A43EF" w:rsidRPr="006A6A64" w:rsidRDefault="008A43EF" w:rsidP="008A43EF">
            <w:pPr>
              <w:pStyle w:val="3GPPText"/>
              <w:rPr>
                <w:color w:val="FF0000"/>
                <w:lang w:val="en-GB" w:eastAsia="zh-CN"/>
              </w:rPr>
            </w:pPr>
            <w:r w:rsidRPr="006A6A64">
              <w:rPr>
                <w:color w:val="FF0000"/>
                <w:lang w:val="en-GB" w:eastAsia="zh-CN"/>
              </w:rPr>
              <w:t>[Rapp Comment]</w:t>
            </w:r>
          </w:p>
          <w:p w14:paraId="5EDA875B" w14:textId="7E72C630" w:rsidR="008A43EF" w:rsidRDefault="008A43EF" w:rsidP="008A43EF">
            <w:pPr>
              <w:pStyle w:val="3GPPText"/>
              <w:rPr>
                <w:lang w:val="en-GB" w:eastAsia="zh-CN"/>
              </w:rPr>
            </w:pPr>
            <w:r w:rsidRPr="006A6A64">
              <w:rPr>
                <w:color w:val="FF0000"/>
                <w:lang w:val="en-GB" w:eastAsia="zh-CN"/>
              </w:rPr>
              <w:lastRenderedPageBreak/>
              <w:t>See the reply to INTEL</w:t>
            </w:r>
            <w:r>
              <w:rPr>
                <w:color w:val="FF0000"/>
                <w:lang w:val="en-GB" w:eastAsia="zh-CN"/>
              </w:rPr>
              <w:t>.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lastRenderedPageBreak/>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r w:rsidR="00D618E4" w:rsidRPr="00C84D3B" w14:paraId="5BEC576A" w14:textId="77777777" w:rsidTr="00A14C9A">
        <w:tc>
          <w:tcPr>
            <w:tcW w:w="1446" w:type="dxa"/>
          </w:tcPr>
          <w:p w14:paraId="703D59FC" w14:textId="797072D3" w:rsidR="00D618E4" w:rsidRDefault="00D618E4" w:rsidP="00D618E4">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55" w:type="dxa"/>
          </w:tcPr>
          <w:p w14:paraId="7CB209AF" w14:textId="69F201CF" w:rsidR="00D618E4" w:rsidRDefault="00D618E4" w:rsidP="00D618E4">
            <w:pPr>
              <w:pStyle w:val="3GPPText"/>
              <w:rPr>
                <w:lang w:val="en-GB" w:eastAsia="zh-CN"/>
              </w:rPr>
            </w:pPr>
            <w:r>
              <w:rPr>
                <w:rFonts w:hint="eastAsia"/>
                <w:lang w:val="en-GB" w:eastAsia="zh-CN"/>
              </w:rPr>
              <w:t>Y</w:t>
            </w:r>
          </w:p>
        </w:tc>
        <w:tc>
          <w:tcPr>
            <w:tcW w:w="7261" w:type="dxa"/>
          </w:tcPr>
          <w:p w14:paraId="552A8991" w14:textId="77777777" w:rsidR="00D618E4" w:rsidRDefault="00D618E4" w:rsidP="00D618E4">
            <w:pPr>
              <w:pStyle w:val="3GPPText"/>
              <w:rPr>
                <w:lang w:val="en-GB" w:eastAsia="zh-CN"/>
              </w:rPr>
            </w:pPr>
          </w:p>
        </w:tc>
      </w:tr>
      <w:tr w:rsidR="00E55CA4" w:rsidRPr="00C84D3B" w14:paraId="221922D1" w14:textId="77777777" w:rsidTr="00A14C9A">
        <w:tc>
          <w:tcPr>
            <w:tcW w:w="1446" w:type="dxa"/>
          </w:tcPr>
          <w:p w14:paraId="58F5B43E" w14:textId="6409E592" w:rsidR="00E55CA4" w:rsidRDefault="00E55CA4" w:rsidP="00E55CA4">
            <w:pPr>
              <w:pStyle w:val="3GPPText"/>
              <w:rPr>
                <w:lang w:val="en-GB" w:eastAsia="zh-CN"/>
              </w:rPr>
            </w:pPr>
            <w:r>
              <w:rPr>
                <w:lang w:val="en-GB" w:eastAsia="zh-CN"/>
              </w:rPr>
              <w:t>Lenovo, Motorola Mobility</w:t>
            </w:r>
          </w:p>
        </w:tc>
        <w:tc>
          <w:tcPr>
            <w:tcW w:w="1255" w:type="dxa"/>
          </w:tcPr>
          <w:p w14:paraId="651089C9" w14:textId="038D6880" w:rsidR="00E55CA4" w:rsidRDefault="00E55CA4" w:rsidP="00E55CA4">
            <w:pPr>
              <w:pStyle w:val="3GPPText"/>
              <w:rPr>
                <w:lang w:val="en-GB" w:eastAsia="zh-CN"/>
              </w:rPr>
            </w:pPr>
            <w:r>
              <w:rPr>
                <w:lang w:val="en-GB" w:eastAsia="zh-CN"/>
              </w:rPr>
              <w:t>Y with comment</w:t>
            </w:r>
          </w:p>
        </w:tc>
        <w:tc>
          <w:tcPr>
            <w:tcW w:w="7261" w:type="dxa"/>
          </w:tcPr>
          <w:p w14:paraId="4682C700" w14:textId="39B19355" w:rsidR="00E55CA4" w:rsidRDefault="00E55CA4" w:rsidP="00E55CA4">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xml:space="preserve">) RAT-independent measurements and (ii) reporting while in </w:t>
            </w:r>
            <w:r w:rsidR="007515F3">
              <w:rPr>
                <w:lang w:val="en-GB" w:eastAsia="zh-CN"/>
              </w:rPr>
              <w:t xml:space="preserve">either </w:t>
            </w:r>
            <w:r>
              <w:rPr>
                <w:lang w:val="en-GB" w:eastAsia="zh-CN"/>
              </w:rPr>
              <w:t>RRC_INACTIVE</w:t>
            </w:r>
            <w:r w:rsidR="007515F3">
              <w:rPr>
                <w:lang w:val="en-GB" w:eastAsia="zh-CN"/>
              </w:rPr>
              <w:t xml:space="preserve"> or RRC_IDLE</w:t>
            </w:r>
            <w:r>
              <w:rPr>
                <w:lang w:val="en-GB" w:eastAsia="zh-CN"/>
              </w:rPr>
              <w:t xml:space="preserve"> state</w:t>
            </w:r>
            <w:r w:rsidR="007515F3">
              <w:rPr>
                <w:lang w:val="en-GB" w:eastAsia="zh-CN"/>
              </w:rPr>
              <w:t>. Measurements can be applicable to RRC_INACTIVE/RRC_IDLE state while reporting for RRC_INACTIVE state.</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lastRenderedPageBreak/>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lastRenderedPageBreak/>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r w:rsidR="00EB2360" w:rsidRPr="00C84D3B" w14:paraId="784AC665" w14:textId="77777777" w:rsidTr="00A14C9A">
        <w:tc>
          <w:tcPr>
            <w:tcW w:w="1286" w:type="dxa"/>
          </w:tcPr>
          <w:p w14:paraId="31DA96CB" w14:textId="1D7E7701" w:rsidR="00EB2360" w:rsidRDefault="00EB2360" w:rsidP="00EB236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29D7B520" w14:textId="17A81FA2" w:rsidR="00EB2360" w:rsidRDefault="00EB2360" w:rsidP="00EB2360">
            <w:pPr>
              <w:pStyle w:val="3GPPText"/>
              <w:rPr>
                <w:lang w:val="en-GB" w:eastAsia="zh-CN"/>
              </w:rPr>
            </w:pPr>
            <w:r>
              <w:rPr>
                <w:rFonts w:hint="eastAsia"/>
                <w:lang w:val="en-GB" w:eastAsia="zh-CN"/>
              </w:rPr>
              <w:t>Y</w:t>
            </w:r>
          </w:p>
        </w:tc>
        <w:tc>
          <w:tcPr>
            <w:tcW w:w="1276" w:type="dxa"/>
          </w:tcPr>
          <w:p w14:paraId="534C5C20" w14:textId="27D23B28" w:rsidR="00EB2360" w:rsidRDefault="00EB2360" w:rsidP="00EB2360">
            <w:pPr>
              <w:pStyle w:val="3GPPText"/>
              <w:rPr>
                <w:lang w:val="en-GB" w:eastAsia="zh-CN"/>
              </w:rPr>
            </w:pPr>
            <w:r>
              <w:rPr>
                <w:rFonts w:hint="eastAsia"/>
                <w:lang w:val="en-GB" w:eastAsia="zh-CN"/>
              </w:rPr>
              <w:t>Y</w:t>
            </w:r>
          </w:p>
        </w:tc>
        <w:tc>
          <w:tcPr>
            <w:tcW w:w="6139" w:type="dxa"/>
          </w:tcPr>
          <w:p w14:paraId="337706C0" w14:textId="77777777" w:rsidR="00EB2360" w:rsidRPr="00905A65" w:rsidRDefault="00EB2360" w:rsidP="00EB2360">
            <w:pPr>
              <w:rPr>
                <w:sz w:val="22"/>
                <w:lang w:eastAsia="zh-CN"/>
              </w:rPr>
            </w:pPr>
          </w:p>
        </w:tc>
      </w:tr>
      <w:tr w:rsidR="00F720CC" w:rsidRPr="00C84D3B" w14:paraId="19744B13" w14:textId="77777777" w:rsidTr="00A14C9A">
        <w:tc>
          <w:tcPr>
            <w:tcW w:w="1286" w:type="dxa"/>
          </w:tcPr>
          <w:p w14:paraId="3E6072F5" w14:textId="4A5268DB" w:rsidR="00F720CC" w:rsidRDefault="00F720CC" w:rsidP="00F720CC">
            <w:pPr>
              <w:pStyle w:val="3GPPText"/>
              <w:rPr>
                <w:lang w:val="en-GB" w:eastAsia="zh-CN"/>
              </w:rPr>
            </w:pPr>
            <w:r>
              <w:rPr>
                <w:rFonts w:hint="eastAsia"/>
                <w:lang w:val="en-GB" w:eastAsia="zh-CN"/>
              </w:rPr>
              <w:t>o</w:t>
            </w:r>
            <w:r>
              <w:rPr>
                <w:lang w:val="en-GB" w:eastAsia="zh-CN"/>
              </w:rPr>
              <w:t>ppo</w:t>
            </w:r>
          </w:p>
        </w:tc>
        <w:tc>
          <w:tcPr>
            <w:tcW w:w="1261" w:type="dxa"/>
          </w:tcPr>
          <w:p w14:paraId="1526E69D" w14:textId="568D67DC" w:rsidR="00F720CC" w:rsidRDefault="00F720CC" w:rsidP="00F720CC">
            <w:pPr>
              <w:pStyle w:val="3GPPText"/>
              <w:rPr>
                <w:lang w:val="en-GB" w:eastAsia="zh-CN"/>
              </w:rPr>
            </w:pPr>
            <w:r>
              <w:rPr>
                <w:rFonts w:hint="eastAsia"/>
                <w:lang w:val="en-GB" w:eastAsia="zh-CN"/>
              </w:rPr>
              <w:t>Y</w:t>
            </w:r>
          </w:p>
        </w:tc>
        <w:tc>
          <w:tcPr>
            <w:tcW w:w="1276" w:type="dxa"/>
          </w:tcPr>
          <w:p w14:paraId="1069E510" w14:textId="09D635A5" w:rsidR="00F720CC" w:rsidRDefault="00F720CC" w:rsidP="00F720CC">
            <w:pPr>
              <w:pStyle w:val="3GPPText"/>
              <w:rPr>
                <w:lang w:val="en-GB" w:eastAsia="zh-CN"/>
              </w:rPr>
            </w:pPr>
            <w:r>
              <w:rPr>
                <w:rFonts w:hint="eastAsia"/>
                <w:lang w:val="en-GB" w:eastAsia="zh-CN"/>
              </w:rPr>
              <w:t>Y</w:t>
            </w:r>
          </w:p>
        </w:tc>
        <w:tc>
          <w:tcPr>
            <w:tcW w:w="6139" w:type="dxa"/>
          </w:tcPr>
          <w:p w14:paraId="498549FD" w14:textId="79D4C2CB" w:rsidR="00F720CC" w:rsidRPr="00905A65" w:rsidRDefault="00F720CC" w:rsidP="00F720CC">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E55CA4" w:rsidRPr="00C84D3B" w14:paraId="685FFD98" w14:textId="77777777" w:rsidTr="00A14C9A">
        <w:tc>
          <w:tcPr>
            <w:tcW w:w="1286" w:type="dxa"/>
          </w:tcPr>
          <w:p w14:paraId="7DEB18CB" w14:textId="37FB8ABA" w:rsidR="00E55CA4" w:rsidRDefault="00E55CA4" w:rsidP="00E55CA4">
            <w:pPr>
              <w:pStyle w:val="3GPPText"/>
              <w:rPr>
                <w:lang w:val="en-GB" w:eastAsia="zh-CN"/>
              </w:rPr>
            </w:pPr>
            <w:r>
              <w:rPr>
                <w:lang w:val="en-GB" w:eastAsia="zh-CN"/>
              </w:rPr>
              <w:t>Lenovo, Motorola Mobility</w:t>
            </w:r>
          </w:p>
        </w:tc>
        <w:tc>
          <w:tcPr>
            <w:tcW w:w="1261" w:type="dxa"/>
          </w:tcPr>
          <w:p w14:paraId="3F231A6F" w14:textId="4805C72E" w:rsidR="00E55CA4" w:rsidRDefault="00E55CA4" w:rsidP="00E55CA4">
            <w:pPr>
              <w:pStyle w:val="3GPPText"/>
              <w:rPr>
                <w:lang w:val="en-GB" w:eastAsia="zh-CN"/>
              </w:rPr>
            </w:pPr>
            <w:r>
              <w:rPr>
                <w:lang w:val="en-GB" w:eastAsia="zh-CN"/>
              </w:rPr>
              <w:t>Y</w:t>
            </w:r>
          </w:p>
        </w:tc>
        <w:tc>
          <w:tcPr>
            <w:tcW w:w="1276" w:type="dxa"/>
          </w:tcPr>
          <w:p w14:paraId="40B9E360" w14:textId="20B6FFBD" w:rsidR="00E55CA4" w:rsidRDefault="00E55CA4" w:rsidP="00E55CA4">
            <w:pPr>
              <w:pStyle w:val="3GPPText"/>
              <w:rPr>
                <w:lang w:val="en-GB" w:eastAsia="zh-CN"/>
              </w:rPr>
            </w:pPr>
            <w:r>
              <w:rPr>
                <w:lang w:val="en-GB" w:eastAsia="zh-CN"/>
              </w:rPr>
              <w:t>Y</w:t>
            </w:r>
          </w:p>
        </w:tc>
        <w:tc>
          <w:tcPr>
            <w:tcW w:w="6139" w:type="dxa"/>
          </w:tcPr>
          <w:p w14:paraId="3654A58E" w14:textId="77777777" w:rsidR="00E55CA4" w:rsidRDefault="00E55CA4" w:rsidP="00E55CA4">
            <w:pPr>
              <w:rPr>
                <w:sz w:val="22"/>
                <w:lang w:eastAsia="zh-CN"/>
              </w:rPr>
            </w:pP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lastRenderedPageBreak/>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lastRenderedPageBreak/>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02AD6FC7"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p w14:paraId="52A5C8E2" w14:textId="77777777" w:rsidR="00310B74" w:rsidRPr="007551C5" w:rsidRDefault="00310B74" w:rsidP="00310B74">
            <w:pPr>
              <w:pStyle w:val="3GPPText"/>
              <w:rPr>
                <w:color w:val="FF0000"/>
                <w:lang w:val="en-GB" w:eastAsia="zh-CN"/>
              </w:rPr>
            </w:pPr>
            <w:r w:rsidRPr="007551C5">
              <w:rPr>
                <w:color w:val="FF0000"/>
                <w:lang w:val="en-GB" w:eastAsia="zh-CN"/>
              </w:rPr>
              <w:t>[Rapp Comment]</w:t>
            </w:r>
          </w:p>
          <w:p w14:paraId="12C9A084" w14:textId="3D186AA8" w:rsidR="00310B74" w:rsidRDefault="00310B74" w:rsidP="00310B74">
            <w:pPr>
              <w:pStyle w:val="3GPPText"/>
              <w:rPr>
                <w:lang w:val="en-GB" w:eastAsia="zh-CN"/>
              </w:rPr>
            </w:pPr>
            <w:r w:rsidRPr="007551C5">
              <w:rPr>
                <w:color w:val="FF0000"/>
                <w:lang w:val="en-GB" w:eastAsia="zh-CN"/>
              </w:rPr>
              <w:t>The question is quite clear that this is only for uplink</w:t>
            </w:r>
            <w:r w:rsidRPr="007551C5">
              <w:rPr>
                <w:rFonts w:hint="eastAsia"/>
                <w:color w:val="FF0000"/>
                <w:lang w:val="en-GB" w:eastAsia="zh-CN"/>
              </w:rPr>
              <w:t xml:space="preserve"> </w:t>
            </w:r>
            <w:r w:rsidRPr="007551C5">
              <w:rPr>
                <w:color w:val="FF0000"/>
                <w:lang w:val="en-GB" w:eastAsia="zh-CN"/>
              </w:rPr>
              <w:t>LCS message</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r w:rsidR="00310B74" w:rsidRPr="00C84D3B" w14:paraId="1FD6E475" w14:textId="77777777" w:rsidTr="00A14C9A">
        <w:tc>
          <w:tcPr>
            <w:tcW w:w="1447" w:type="dxa"/>
          </w:tcPr>
          <w:p w14:paraId="6C678354" w14:textId="6C14865B" w:rsidR="00310B74" w:rsidRDefault="00310B74" w:rsidP="00310B74">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A261BBC" w14:textId="6A7348DE" w:rsidR="00310B74" w:rsidRDefault="00310B74" w:rsidP="00310B74">
            <w:pPr>
              <w:pStyle w:val="3GPPText"/>
              <w:rPr>
                <w:lang w:val="en-GB" w:eastAsia="zh-CN"/>
              </w:rPr>
            </w:pPr>
            <w:r>
              <w:rPr>
                <w:rFonts w:hint="eastAsia"/>
                <w:lang w:val="en-GB" w:eastAsia="zh-CN"/>
              </w:rPr>
              <w:t>Y</w:t>
            </w:r>
          </w:p>
        </w:tc>
        <w:tc>
          <w:tcPr>
            <w:tcW w:w="7273" w:type="dxa"/>
          </w:tcPr>
          <w:p w14:paraId="0302DCA2" w14:textId="63BF6E7F" w:rsidR="00310B74" w:rsidRDefault="00310B74" w:rsidP="00310B74">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similar to what have already done for LPP message. </w:t>
            </w:r>
          </w:p>
        </w:tc>
      </w:tr>
      <w:tr w:rsidR="00F720CC" w:rsidRPr="00C84D3B" w14:paraId="599A995E" w14:textId="77777777" w:rsidTr="00A14C9A">
        <w:tc>
          <w:tcPr>
            <w:tcW w:w="1447" w:type="dxa"/>
          </w:tcPr>
          <w:p w14:paraId="3F1D623C" w14:textId="0C88438D"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654E6FE9" w14:textId="62941E96" w:rsidR="00F720CC" w:rsidRDefault="00F720CC" w:rsidP="00F720CC">
            <w:pPr>
              <w:pStyle w:val="3GPPText"/>
              <w:rPr>
                <w:lang w:val="en-GB" w:eastAsia="zh-CN"/>
              </w:rPr>
            </w:pPr>
            <w:r>
              <w:rPr>
                <w:rFonts w:hint="eastAsia"/>
                <w:lang w:val="en-GB" w:eastAsia="zh-CN"/>
              </w:rPr>
              <w:t>Y</w:t>
            </w:r>
          </w:p>
        </w:tc>
        <w:tc>
          <w:tcPr>
            <w:tcW w:w="7273" w:type="dxa"/>
          </w:tcPr>
          <w:p w14:paraId="0D282EDD" w14:textId="67663A54" w:rsidR="00F720CC" w:rsidRDefault="00F720CC" w:rsidP="00F720CC">
            <w:pPr>
              <w:pStyle w:val="3GPPText"/>
              <w:rPr>
                <w:lang w:val="en-GB" w:eastAsia="zh-CN"/>
              </w:rPr>
            </w:pPr>
            <w:r>
              <w:rPr>
                <w:lang w:val="en-GB" w:eastAsia="zh-CN"/>
              </w:rPr>
              <w:t>Further discuss details in WI phase</w:t>
            </w:r>
          </w:p>
        </w:tc>
      </w:tr>
      <w:tr w:rsidR="00BC5000" w:rsidRPr="00C84D3B" w14:paraId="7760FC0B" w14:textId="77777777" w:rsidTr="00A14C9A">
        <w:tc>
          <w:tcPr>
            <w:tcW w:w="1447" w:type="dxa"/>
          </w:tcPr>
          <w:p w14:paraId="466CA079" w14:textId="6765D179" w:rsidR="00BC5000" w:rsidRDefault="00BC5000" w:rsidP="00BC5000">
            <w:pPr>
              <w:pStyle w:val="3GPPText"/>
              <w:rPr>
                <w:lang w:val="en-GB" w:eastAsia="zh-CN"/>
              </w:rPr>
            </w:pPr>
            <w:r>
              <w:rPr>
                <w:lang w:val="en-GB" w:eastAsia="zh-CN"/>
              </w:rPr>
              <w:t>Lenovo, Motorola Mobility</w:t>
            </w:r>
          </w:p>
        </w:tc>
        <w:tc>
          <w:tcPr>
            <w:tcW w:w="1242" w:type="dxa"/>
          </w:tcPr>
          <w:p w14:paraId="50551BCC" w14:textId="48220F9C" w:rsidR="00BC5000" w:rsidRDefault="00BC5000" w:rsidP="00BC5000">
            <w:pPr>
              <w:pStyle w:val="3GPPText"/>
              <w:rPr>
                <w:lang w:val="en-GB" w:eastAsia="zh-CN"/>
              </w:rPr>
            </w:pPr>
            <w:r>
              <w:rPr>
                <w:lang w:val="en-GB" w:eastAsia="zh-CN"/>
              </w:rPr>
              <w:t>Y</w:t>
            </w:r>
          </w:p>
        </w:tc>
        <w:tc>
          <w:tcPr>
            <w:tcW w:w="7273" w:type="dxa"/>
          </w:tcPr>
          <w:p w14:paraId="6C1832C7" w14:textId="4218816E" w:rsidR="00BC5000" w:rsidRDefault="00BC5000" w:rsidP="00BC5000">
            <w:pPr>
              <w:pStyle w:val="3GPPText"/>
              <w:rPr>
                <w:lang w:val="en-GB" w:eastAsia="zh-CN"/>
              </w:rPr>
            </w:pPr>
            <w:r>
              <w:rPr>
                <w:lang w:val="en-GB" w:eastAsia="zh-CN"/>
              </w:rPr>
              <w:t>Depending on the SDT progress, but we can agree that is a need to support it.</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47"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05pt;height:141.3pt" o:ole="">
            <v:imagedata r:id="rId15" o:title="" cropbottom="3003f"/>
          </v:shape>
          <o:OLEObject Type="Embed" ProgID="Mscgen.Chart" ShapeID="_x0000_i1025" DrawAspect="Content" ObjectID="_1673443904" r:id="rId16"/>
        </w:object>
      </w:r>
      <w:bookmarkEnd w:id="147"/>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It</w:t>
            </w:r>
            <w:r w:rsidR="00416C9C">
              <w:rPr>
                <w:lang w:val="en-GB" w:eastAsia="zh-CN"/>
              </w:rPr>
              <w:t>’</w:t>
            </w:r>
            <w:r>
              <w:rPr>
                <w:lang w:val="en-GB" w:eastAsia="zh-CN"/>
              </w:rPr>
              <w: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lang w:val="en-GB" w:eastAsia="zh-CN"/>
              </w:rPr>
            </w:pPr>
            <w:r>
              <w:rPr>
                <w:lang w:val="en-GB" w:eastAsia="zh-CN"/>
              </w:rPr>
              <w:t>N</w:t>
            </w:r>
          </w:p>
        </w:tc>
        <w:tc>
          <w:tcPr>
            <w:tcW w:w="1417" w:type="dxa"/>
          </w:tcPr>
          <w:p w14:paraId="6EDE65A1" w14:textId="640233E0" w:rsidR="00416C9C" w:rsidRDefault="00416C9C" w:rsidP="00A14C9A">
            <w:pPr>
              <w:pStyle w:val="3GPPText"/>
              <w:rPr>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r w:rsidR="004C43EE" w:rsidRPr="00C84D3B" w14:paraId="68D57F8A" w14:textId="77777777" w:rsidTr="00A14C9A">
        <w:tc>
          <w:tcPr>
            <w:tcW w:w="1280" w:type="dxa"/>
          </w:tcPr>
          <w:p w14:paraId="64974A82" w14:textId="1D7303C5" w:rsidR="004C43EE" w:rsidRDefault="004C43EE" w:rsidP="004C43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126" w:type="dxa"/>
          </w:tcPr>
          <w:p w14:paraId="1B1257D0" w14:textId="60645BBB" w:rsidR="004C43EE" w:rsidRDefault="004C43EE" w:rsidP="004C43EE">
            <w:pPr>
              <w:pStyle w:val="3GPPText"/>
              <w:rPr>
                <w:lang w:val="en-GB" w:eastAsia="zh-CN"/>
              </w:rPr>
            </w:pPr>
            <w:r>
              <w:rPr>
                <w:rFonts w:hint="eastAsia"/>
                <w:lang w:val="en-GB" w:eastAsia="zh-CN"/>
              </w:rPr>
              <w:t>Y</w:t>
            </w:r>
          </w:p>
        </w:tc>
        <w:tc>
          <w:tcPr>
            <w:tcW w:w="1417" w:type="dxa"/>
          </w:tcPr>
          <w:p w14:paraId="29BF8055" w14:textId="051FF37F" w:rsidR="004C43EE" w:rsidRDefault="004C43EE" w:rsidP="004C43EE">
            <w:pPr>
              <w:pStyle w:val="3GPPText"/>
              <w:rPr>
                <w:lang w:val="en-GB" w:eastAsia="zh-CN"/>
              </w:rPr>
            </w:pPr>
            <w:r>
              <w:rPr>
                <w:rFonts w:hint="eastAsia"/>
                <w:lang w:val="en-GB" w:eastAsia="zh-CN"/>
              </w:rPr>
              <w:t>N</w:t>
            </w:r>
          </w:p>
        </w:tc>
        <w:tc>
          <w:tcPr>
            <w:tcW w:w="6139" w:type="dxa"/>
          </w:tcPr>
          <w:p w14:paraId="35CD0B74" w14:textId="77777777" w:rsidR="004C43EE" w:rsidRDefault="004C43EE" w:rsidP="004C43EE">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32AB1871" w14:textId="163D4373" w:rsidR="004C43EE" w:rsidRDefault="004C43EE" w:rsidP="004C43EE">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F720CC" w:rsidRPr="00C84D3B" w14:paraId="407E775A" w14:textId="77777777" w:rsidTr="00A14C9A">
        <w:tc>
          <w:tcPr>
            <w:tcW w:w="1280" w:type="dxa"/>
          </w:tcPr>
          <w:p w14:paraId="110A40A4" w14:textId="783763AE" w:rsidR="00F720CC" w:rsidRDefault="00F720CC" w:rsidP="00F720CC">
            <w:pPr>
              <w:pStyle w:val="3GPPText"/>
              <w:rPr>
                <w:lang w:val="en-GB" w:eastAsia="zh-CN"/>
              </w:rPr>
            </w:pPr>
            <w:r>
              <w:rPr>
                <w:rFonts w:hint="eastAsia"/>
                <w:lang w:val="en-GB" w:eastAsia="zh-CN"/>
              </w:rPr>
              <w:t>o</w:t>
            </w:r>
            <w:r>
              <w:rPr>
                <w:lang w:val="en-GB" w:eastAsia="zh-CN"/>
              </w:rPr>
              <w:t>ppo</w:t>
            </w:r>
          </w:p>
        </w:tc>
        <w:tc>
          <w:tcPr>
            <w:tcW w:w="1126" w:type="dxa"/>
          </w:tcPr>
          <w:p w14:paraId="515E7E5D" w14:textId="7FF7EF6F" w:rsidR="00F720CC" w:rsidRDefault="00F720CC" w:rsidP="00F720CC">
            <w:pPr>
              <w:pStyle w:val="3GPPText"/>
              <w:rPr>
                <w:lang w:val="en-GB" w:eastAsia="zh-CN"/>
              </w:rPr>
            </w:pPr>
            <w:r>
              <w:rPr>
                <w:rFonts w:hint="eastAsia"/>
                <w:lang w:val="en-GB" w:eastAsia="zh-CN"/>
              </w:rPr>
              <w:t>N</w:t>
            </w:r>
          </w:p>
        </w:tc>
        <w:tc>
          <w:tcPr>
            <w:tcW w:w="1417" w:type="dxa"/>
          </w:tcPr>
          <w:p w14:paraId="312284C3" w14:textId="65A984CF" w:rsidR="00F720CC" w:rsidRDefault="00F720CC" w:rsidP="00F720CC">
            <w:pPr>
              <w:pStyle w:val="3GPPText"/>
              <w:rPr>
                <w:lang w:val="en-GB" w:eastAsia="zh-CN"/>
              </w:rPr>
            </w:pPr>
            <w:r>
              <w:rPr>
                <w:rFonts w:hint="eastAsia"/>
                <w:lang w:val="en-GB" w:eastAsia="zh-CN"/>
              </w:rPr>
              <w:t>N</w:t>
            </w:r>
          </w:p>
        </w:tc>
        <w:tc>
          <w:tcPr>
            <w:tcW w:w="6139" w:type="dxa"/>
          </w:tcPr>
          <w:p w14:paraId="144BF18D" w14:textId="3358F369" w:rsidR="00F720CC" w:rsidRDefault="00F720CC" w:rsidP="00F720CC">
            <w:pPr>
              <w:pStyle w:val="3GPPText"/>
              <w:rPr>
                <w:lang w:val="en-GB" w:eastAsia="zh-CN"/>
              </w:rPr>
            </w:pPr>
            <w:r>
              <w:rPr>
                <w:lang w:val="en-GB" w:eastAsia="zh-CN"/>
              </w:rPr>
              <w:t>Agree with vivo</w:t>
            </w:r>
          </w:p>
        </w:tc>
      </w:tr>
      <w:tr w:rsidR="00BC5000" w:rsidRPr="00C84D3B" w14:paraId="14C9D171" w14:textId="77777777" w:rsidTr="00A14C9A">
        <w:tc>
          <w:tcPr>
            <w:tcW w:w="1280" w:type="dxa"/>
          </w:tcPr>
          <w:p w14:paraId="3624F988" w14:textId="44EBB1E1" w:rsidR="00BC5000" w:rsidRDefault="00BC5000" w:rsidP="00BC5000">
            <w:pPr>
              <w:pStyle w:val="3GPPText"/>
              <w:rPr>
                <w:lang w:val="en-GB" w:eastAsia="zh-CN"/>
              </w:rPr>
            </w:pPr>
            <w:r>
              <w:rPr>
                <w:lang w:val="en-GB" w:eastAsia="zh-CN"/>
              </w:rPr>
              <w:t>Lenovo, Motorola Mobility</w:t>
            </w:r>
          </w:p>
        </w:tc>
        <w:tc>
          <w:tcPr>
            <w:tcW w:w="1126" w:type="dxa"/>
          </w:tcPr>
          <w:p w14:paraId="4385A90D" w14:textId="0F9ABE21" w:rsidR="00BC5000" w:rsidRDefault="00BC5000" w:rsidP="00BC5000">
            <w:pPr>
              <w:pStyle w:val="3GPPText"/>
              <w:rPr>
                <w:lang w:val="en-GB" w:eastAsia="zh-CN"/>
              </w:rPr>
            </w:pPr>
            <w:r>
              <w:rPr>
                <w:lang w:val="en-GB" w:eastAsia="zh-CN"/>
              </w:rPr>
              <w:t>N</w:t>
            </w:r>
          </w:p>
        </w:tc>
        <w:tc>
          <w:tcPr>
            <w:tcW w:w="1417" w:type="dxa"/>
          </w:tcPr>
          <w:p w14:paraId="79B33EF8" w14:textId="3E7CA9F7" w:rsidR="00BC5000" w:rsidRDefault="00BC5000" w:rsidP="00BC5000">
            <w:pPr>
              <w:pStyle w:val="3GPPText"/>
              <w:rPr>
                <w:lang w:val="en-GB" w:eastAsia="zh-CN"/>
              </w:rPr>
            </w:pPr>
            <w:r>
              <w:rPr>
                <w:lang w:val="en-GB" w:eastAsia="zh-CN"/>
              </w:rPr>
              <w:t>N</w:t>
            </w:r>
          </w:p>
        </w:tc>
        <w:tc>
          <w:tcPr>
            <w:tcW w:w="6139" w:type="dxa"/>
          </w:tcPr>
          <w:p w14:paraId="6C83BBD5" w14:textId="1D051254" w:rsidR="00BC5000" w:rsidRDefault="00BC5000" w:rsidP="00BC5000">
            <w:pPr>
              <w:pStyle w:val="3GPPText"/>
              <w:rPr>
                <w:lang w:val="en-GB" w:eastAsia="zh-CN"/>
              </w:rPr>
            </w:pPr>
            <w:r>
              <w:rPr>
                <w:lang w:val="en-GB" w:eastAsia="zh-CN"/>
              </w:rPr>
              <w:t xml:space="preserve">Depends on if we can increase the WI scope of the SDT discussions to support MT data for the transmission DL LCS messages, which </w:t>
            </w:r>
            <w:proofErr w:type="gramStart"/>
            <w:r>
              <w:rPr>
                <w:lang w:val="en-GB" w:eastAsia="zh-CN"/>
              </w:rPr>
              <w:t>at this point in time</w:t>
            </w:r>
            <w:proofErr w:type="gramEnd"/>
            <w:r>
              <w:rPr>
                <w:lang w:val="en-GB" w:eastAsia="zh-CN"/>
              </w:rPr>
              <w:t xml:space="preserve"> seems unlikely.  </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lastRenderedPageBreak/>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373CAF6B" w14:textId="77777777" w:rsidR="0008679F" w:rsidRDefault="0008679F" w:rsidP="0008679F">
            <w:pPr>
              <w:pStyle w:val="3GPPText"/>
              <w:rPr>
                <w:lang w:val="en-GB" w:eastAsia="zh-CN"/>
              </w:rPr>
            </w:pPr>
            <w:r>
              <w:rPr>
                <w:lang w:val="en-GB" w:eastAsia="zh-CN"/>
              </w:rPr>
              <w:t>Note also, even for a "plain" LPP message, an LPP ACK may be needed.</w:t>
            </w:r>
          </w:p>
          <w:p w14:paraId="2E226B39" w14:textId="77777777" w:rsidR="00EB24ED" w:rsidRDefault="00EB24ED" w:rsidP="00EB24ED">
            <w:pPr>
              <w:pStyle w:val="3GPPText"/>
              <w:rPr>
                <w:color w:val="FF0000"/>
                <w:lang w:val="en-GB" w:eastAsia="zh-CN"/>
              </w:rPr>
            </w:pPr>
            <w:r w:rsidRPr="00C143A5">
              <w:rPr>
                <w:color w:val="FF0000"/>
                <w:lang w:val="en-GB" w:eastAsia="zh-CN"/>
              </w:rPr>
              <w:t xml:space="preserve">[Rapp Comment] </w:t>
            </w:r>
          </w:p>
          <w:p w14:paraId="79782AE4" w14:textId="77777777" w:rsidR="00EB24ED" w:rsidRDefault="00EB24ED" w:rsidP="00EB24ED">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12126E15" w14:textId="77777777" w:rsidR="00EB24ED" w:rsidRDefault="00EB24ED" w:rsidP="00EB24ED">
            <w:pPr>
              <w:pStyle w:val="3GPPText"/>
              <w:rPr>
                <w:color w:val="FF0000"/>
                <w:lang w:val="en-GB" w:eastAsia="zh-CN"/>
              </w:rPr>
            </w:pPr>
          </w:p>
          <w:p w14:paraId="228C58EB" w14:textId="6815DBD7" w:rsidR="00EB24ED" w:rsidRPr="00E37EB1" w:rsidRDefault="00EB24ED" w:rsidP="00EB24ED">
            <w:pPr>
              <w:pStyle w:val="3GPPText"/>
              <w:rPr>
                <w:lang w:val="en-GB" w:eastAsia="zh-CN"/>
              </w:rPr>
            </w:pPr>
            <w:r>
              <w:rPr>
                <w:color w:val="FF0000"/>
                <w:lang w:val="en-GB" w:eastAsia="zh-CN"/>
              </w:rPr>
              <w:t xml:space="preserve">For the issue with LPP ACK, </w:t>
            </w:r>
            <w:proofErr w:type="spellStart"/>
            <w:r>
              <w:rPr>
                <w:color w:val="FF0000"/>
                <w:lang w:val="en-GB" w:eastAsia="zh-CN"/>
              </w:rPr>
              <w:t>i</w:t>
            </w:r>
            <w:proofErr w:type="spellEnd"/>
            <w:r>
              <w:rPr>
                <w:color w:val="FF0000"/>
                <w:lang w:val="en-GB" w:eastAsia="zh-CN"/>
              </w:rPr>
              <w:t xml:space="preserve"> agree with you, but </w:t>
            </w:r>
            <w:proofErr w:type="spellStart"/>
            <w:r>
              <w:rPr>
                <w:color w:val="FF0000"/>
                <w:lang w:val="en-GB" w:eastAsia="zh-CN"/>
              </w:rPr>
              <w:t>i</w:t>
            </w:r>
            <w:proofErr w:type="spellEnd"/>
            <w:r>
              <w:rPr>
                <w:color w:val="FF0000"/>
                <w:lang w:val="en-GB" w:eastAsia="zh-CN"/>
              </w:rPr>
              <w:t xml:space="preserve"> think this is related to the question 7b. LPP ACK for Uplink LPP message is a solicited downlink LPP message and should be support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r w:rsidR="00EB24ED" w:rsidRPr="00C84D3B" w14:paraId="298DF055" w14:textId="77777777" w:rsidTr="00A14C9A">
        <w:tc>
          <w:tcPr>
            <w:tcW w:w="1447" w:type="dxa"/>
          </w:tcPr>
          <w:p w14:paraId="07C2C978" w14:textId="02F3EEAB" w:rsidR="00EB24ED" w:rsidRDefault="00EB24ED" w:rsidP="00EB24ED">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6B7C467" w14:textId="6317D73B" w:rsidR="00EB24ED" w:rsidRDefault="00EB24ED" w:rsidP="00EB24ED">
            <w:pPr>
              <w:pStyle w:val="3GPPText"/>
              <w:rPr>
                <w:lang w:val="en-GB" w:eastAsia="zh-CN"/>
              </w:rPr>
            </w:pPr>
            <w:r>
              <w:rPr>
                <w:rFonts w:hint="eastAsia"/>
                <w:lang w:val="en-GB" w:eastAsia="zh-CN"/>
              </w:rPr>
              <w:t>N</w:t>
            </w:r>
          </w:p>
        </w:tc>
        <w:tc>
          <w:tcPr>
            <w:tcW w:w="7273" w:type="dxa"/>
          </w:tcPr>
          <w:p w14:paraId="62F69A65" w14:textId="24A8ECB9" w:rsidR="00EB24ED" w:rsidRDefault="00EB24ED" w:rsidP="00EB24ED">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F720CC" w:rsidRPr="00C84D3B" w14:paraId="4CBA8994" w14:textId="77777777" w:rsidTr="00A14C9A">
        <w:tc>
          <w:tcPr>
            <w:tcW w:w="1447" w:type="dxa"/>
          </w:tcPr>
          <w:p w14:paraId="4E6FEF37" w14:textId="48103D94" w:rsidR="00F720CC" w:rsidRDefault="00F720CC" w:rsidP="00EB24ED">
            <w:pPr>
              <w:pStyle w:val="3GPPText"/>
              <w:rPr>
                <w:lang w:val="en-GB" w:eastAsia="zh-CN"/>
              </w:rPr>
            </w:pPr>
            <w:r>
              <w:rPr>
                <w:rFonts w:hint="eastAsia"/>
                <w:lang w:val="en-GB" w:eastAsia="zh-CN"/>
              </w:rPr>
              <w:t>o</w:t>
            </w:r>
            <w:r>
              <w:rPr>
                <w:lang w:val="en-GB" w:eastAsia="zh-CN"/>
              </w:rPr>
              <w:t>ppo</w:t>
            </w:r>
          </w:p>
        </w:tc>
        <w:tc>
          <w:tcPr>
            <w:tcW w:w="1242" w:type="dxa"/>
          </w:tcPr>
          <w:p w14:paraId="3738DE9B" w14:textId="3217242B" w:rsidR="00F720CC" w:rsidRDefault="00F720CC" w:rsidP="00EB24ED">
            <w:pPr>
              <w:pStyle w:val="3GPPText"/>
              <w:rPr>
                <w:lang w:val="en-GB" w:eastAsia="zh-CN"/>
              </w:rPr>
            </w:pPr>
            <w:r>
              <w:rPr>
                <w:rFonts w:hint="eastAsia"/>
                <w:lang w:val="en-GB" w:eastAsia="zh-CN"/>
              </w:rPr>
              <w:t>N</w:t>
            </w:r>
          </w:p>
        </w:tc>
        <w:tc>
          <w:tcPr>
            <w:tcW w:w="7273" w:type="dxa"/>
          </w:tcPr>
          <w:p w14:paraId="1BC0C10B" w14:textId="04E37C25" w:rsidR="00F720CC" w:rsidRDefault="00F720CC" w:rsidP="00EB24ED">
            <w:pPr>
              <w:pStyle w:val="3GPPText"/>
              <w:rPr>
                <w:lang w:val="en-GB" w:eastAsia="zh-CN"/>
              </w:rPr>
            </w:pPr>
            <w:r>
              <w:rPr>
                <w:lang w:val="en-GB" w:eastAsia="zh-CN"/>
              </w:rPr>
              <w:t>Agree with Huawei</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lastRenderedPageBreak/>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FCDFB" w14:textId="77777777" w:rsidR="00FE4AF1" w:rsidRDefault="00FE4AF1">
      <w:pPr>
        <w:spacing w:after="0"/>
      </w:pPr>
      <w:r>
        <w:separator/>
      </w:r>
    </w:p>
  </w:endnote>
  <w:endnote w:type="continuationSeparator" w:id="0">
    <w:p w14:paraId="515E282A" w14:textId="77777777" w:rsidR="00FE4AF1" w:rsidRDefault="00FE4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8D1BD5" w:rsidRDefault="008D1BD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8D1BD5" w:rsidRDefault="008D1BD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14659C97" w:rsidR="008D1BD5" w:rsidRDefault="008D1BD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AEDF8" w14:textId="77777777" w:rsidR="00FE4AF1" w:rsidRDefault="00FE4AF1">
      <w:pPr>
        <w:spacing w:after="0"/>
      </w:pPr>
      <w:r>
        <w:separator/>
      </w:r>
    </w:p>
  </w:footnote>
  <w:footnote w:type="continuationSeparator" w:id="0">
    <w:p w14:paraId="4D21B281" w14:textId="77777777" w:rsidR="00FE4AF1" w:rsidRDefault="00FE4A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8D1BD5" w:rsidRDefault="008D1BD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F85134-7F2E-4FF1-A396-272AD04DD7E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3</Pages>
  <Words>7468</Words>
  <Characters>4257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Lenovo, Motorola Mobility-Robin Thomas</cp:lastModifiedBy>
  <cp:revision>7</cp:revision>
  <dcterms:created xsi:type="dcterms:W3CDTF">2021-01-29T14:31:00Z</dcterms:created>
  <dcterms:modified xsi:type="dcterms:W3CDTF">2021-01-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